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17652" w:rsidRDefault="00317652" w:rsidP="00317652">
      <w:pPr>
        <w:rPr>
          <w:b/>
          <w:sz w:val="24"/>
          <w:lang w:val="es-ES"/>
        </w:rPr>
      </w:pPr>
      <w:r>
        <w:rPr>
          <w:b/>
          <w:sz w:val="24"/>
          <w:lang w:val="es-ES"/>
        </w:rPr>
        <w:t>Umbral del 5%, sino, es a “</w:t>
      </w:r>
      <w:r w:rsidR="007746B8">
        <w:rPr>
          <w:b/>
          <w:sz w:val="24"/>
          <w:lang w:val="es-ES"/>
        </w:rPr>
        <w:t>MINORITARIO</w:t>
      </w:r>
      <w:bookmarkStart w:id="0" w:name="_GoBack"/>
      <w:bookmarkEnd w:id="0"/>
      <w:r>
        <w:rPr>
          <w:b/>
          <w:sz w:val="24"/>
          <w:lang w:val="es-ES"/>
        </w:rPr>
        <w:t>”</w:t>
      </w:r>
    </w:p>
    <w:p w:rsidR="00317652" w:rsidRDefault="00317652" w:rsidP="004A767E">
      <w:pPr>
        <w:jc w:val="center"/>
        <w:rPr>
          <w:b/>
          <w:sz w:val="24"/>
          <w:lang w:val="es-ES"/>
        </w:rPr>
      </w:pPr>
    </w:p>
    <w:p w:rsidR="00C43666" w:rsidRPr="004A767E" w:rsidRDefault="00C43666" w:rsidP="004A767E">
      <w:pPr>
        <w:jc w:val="center"/>
        <w:rPr>
          <w:b/>
          <w:sz w:val="24"/>
          <w:lang w:val="es-ES"/>
        </w:rPr>
      </w:pPr>
      <w:r w:rsidRPr="004A767E">
        <w:rPr>
          <w:b/>
          <w:sz w:val="24"/>
          <w:lang w:val="es-ES"/>
        </w:rPr>
        <w:t>1990:</w:t>
      </w:r>
    </w:p>
    <w:p w:rsidR="004A767E" w:rsidRDefault="004A767E" w:rsidP="00265F8F">
      <w:pPr>
        <w:rPr>
          <w:b/>
          <w:lang w:val="es-ES"/>
        </w:rPr>
      </w:pPr>
      <w:r>
        <w:rPr>
          <w:b/>
          <w:lang w:val="es-ES"/>
        </w:rPr>
        <w:t>Liberal:</w:t>
      </w:r>
    </w:p>
    <w:p w:rsidR="004A767E" w:rsidRDefault="004A767E" w:rsidP="004A767E">
      <w:pPr>
        <w:tabs>
          <w:tab w:val="left" w:pos="3336"/>
        </w:tabs>
        <w:rPr>
          <w:lang w:val="es-ES"/>
        </w:rPr>
      </w:pPr>
      <w:r w:rsidRPr="004A767E">
        <w:rPr>
          <w:lang w:val="es-ES"/>
        </w:rPr>
        <w:t>PARTIDO LIBERAL COLOMBIANO</w:t>
      </w:r>
      <w:r>
        <w:rPr>
          <w:lang w:val="es-ES"/>
        </w:rPr>
        <w:tab/>
      </w:r>
    </w:p>
    <w:p w:rsidR="004A767E" w:rsidRDefault="004A767E" w:rsidP="004A767E">
      <w:pPr>
        <w:tabs>
          <w:tab w:val="left" w:pos="3336"/>
        </w:tabs>
        <w:rPr>
          <w:lang w:val="es-ES"/>
        </w:rPr>
      </w:pPr>
    </w:p>
    <w:p w:rsidR="004A767E" w:rsidRPr="004A767E" w:rsidRDefault="004A767E" w:rsidP="004A767E">
      <w:pPr>
        <w:tabs>
          <w:tab w:val="left" w:pos="3336"/>
        </w:tabs>
        <w:rPr>
          <w:b/>
          <w:lang w:val="es-ES"/>
        </w:rPr>
      </w:pPr>
      <w:r w:rsidRPr="004A767E">
        <w:rPr>
          <w:b/>
          <w:lang w:val="es-ES"/>
        </w:rPr>
        <w:t>Conservador:</w:t>
      </w:r>
    </w:p>
    <w:p w:rsidR="004A767E" w:rsidRDefault="004A767E" w:rsidP="004A767E">
      <w:pPr>
        <w:tabs>
          <w:tab w:val="left" w:pos="3336"/>
        </w:tabs>
        <w:rPr>
          <w:lang w:val="es-ES"/>
        </w:rPr>
      </w:pPr>
      <w:r w:rsidRPr="004A767E">
        <w:rPr>
          <w:lang w:val="es-ES"/>
        </w:rPr>
        <w:t>PARTIDO CONSERVADOR COLOMBIANO</w:t>
      </w:r>
    </w:p>
    <w:p w:rsidR="004A767E" w:rsidRPr="004A767E" w:rsidRDefault="004A767E" w:rsidP="004A767E">
      <w:pPr>
        <w:tabs>
          <w:tab w:val="left" w:pos="3336"/>
        </w:tabs>
        <w:rPr>
          <w:lang w:val="es-ES"/>
        </w:rPr>
      </w:pPr>
      <w:r w:rsidRPr="004A767E">
        <w:rPr>
          <w:lang w:val="es-ES"/>
        </w:rPr>
        <w:t>MOVIMIENTO DE SALVACION NACIONAL</w:t>
      </w:r>
    </w:p>
    <w:p w:rsidR="00C43666" w:rsidRDefault="00C43666" w:rsidP="00C43666">
      <w:pPr>
        <w:rPr>
          <w:lang w:val="es-ES"/>
        </w:rPr>
      </w:pPr>
    </w:p>
    <w:p w:rsidR="00C43666" w:rsidRPr="00C43666" w:rsidRDefault="00F307BA" w:rsidP="004A767E">
      <w:pPr>
        <w:tabs>
          <w:tab w:val="left" w:pos="1452"/>
        </w:tabs>
        <w:rPr>
          <w:b/>
          <w:lang w:val="es-ES"/>
        </w:rPr>
      </w:pPr>
      <w:r>
        <w:rPr>
          <w:b/>
          <w:lang w:val="es-ES"/>
        </w:rPr>
        <w:t>Izquierda independiente</w:t>
      </w:r>
    </w:p>
    <w:p w:rsidR="00C43666" w:rsidRDefault="00C43666" w:rsidP="00C43666">
      <w:pPr>
        <w:rPr>
          <w:lang w:val="es-ES"/>
        </w:rPr>
      </w:pPr>
      <w:r w:rsidRPr="00C43666">
        <w:rPr>
          <w:lang w:val="es-ES"/>
        </w:rPr>
        <w:t xml:space="preserve">ALIANZA DEMOCRATICA M </w:t>
      </w:r>
      <w:r w:rsidR="004A767E">
        <w:rPr>
          <w:lang w:val="es-ES"/>
        </w:rPr>
        <w:t>–</w:t>
      </w:r>
      <w:r w:rsidRPr="00C43666">
        <w:rPr>
          <w:lang w:val="es-ES"/>
        </w:rPr>
        <w:t xml:space="preserve"> 19</w:t>
      </w:r>
    </w:p>
    <w:p w:rsidR="004A767E" w:rsidRDefault="004A767E" w:rsidP="00C43666">
      <w:pPr>
        <w:rPr>
          <w:lang w:val="es-ES"/>
        </w:rPr>
      </w:pPr>
    </w:p>
    <w:p w:rsidR="004A767E" w:rsidRPr="004A767E" w:rsidRDefault="004A767E" w:rsidP="00C43666">
      <w:pPr>
        <w:rPr>
          <w:b/>
          <w:lang w:val="es-ES"/>
        </w:rPr>
      </w:pPr>
      <w:r w:rsidRPr="004A767E">
        <w:rPr>
          <w:b/>
          <w:lang w:val="es-ES"/>
        </w:rPr>
        <w:t>Otros:</w:t>
      </w:r>
    </w:p>
    <w:p w:rsidR="00C43666" w:rsidRPr="00C43666" w:rsidRDefault="00C43666" w:rsidP="00C43666">
      <w:pPr>
        <w:rPr>
          <w:lang w:val="es-ES"/>
        </w:rPr>
      </w:pPr>
      <w:r w:rsidRPr="00C43666">
        <w:rPr>
          <w:lang w:val="es-ES"/>
        </w:rPr>
        <w:t>MOVIMIENTO UNITARIO METAPOLITICO MUM</w:t>
      </w:r>
    </w:p>
    <w:p w:rsidR="00C43666" w:rsidRPr="00C43666" w:rsidRDefault="00C43666" w:rsidP="00C43666">
      <w:pPr>
        <w:rPr>
          <w:lang w:val="es-ES"/>
        </w:rPr>
      </w:pPr>
      <w:r w:rsidRPr="00C43666">
        <w:rPr>
          <w:lang w:val="es-ES"/>
        </w:rPr>
        <w:t>PARTIDO SOCIAL DE LOS TRABAJADORES</w:t>
      </w:r>
    </w:p>
    <w:p w:rsidR="00C43666" w:rsidRPr="00C43666" w:rsidRDefault="00C43666" w:rsidP="00C43666">
      <w:pPr>
        <w:rPr>
          <w:lang w:val="es-ES"/>
        </w:rPr>
      </w:pPr>
      <w:r w:rsidRPr="00C43666">
        <w:rPr>
          <w:lang w:val="es-ES"/>
        </w:rPr>
        <w:t>MOVIMIENTO ORIENTACION ECOLOGICA</w:t>
      </w:r>
    </w:p>
    <w:p w:rsidR="00C43666" w:rsidRPr="00C43666" w:rsidRDefault="00C43666" w:rsidP="00C43666">
      <w:pPr>
        <w:rPr>
          <w:lang w:val="es-ES"/>
        </w:rPr>
      </w:pPr>
      <w:r w:rsidRPr="00C43666">
        <w:rPr>
          <w:lang w:val="es-ES"/>
        </w:rPr>
        <w:t>MOVIMIENTO AMOR POR COLOMBIA</w:t>
      </w:r>
    </w:p>
    <w:p w:rsidR="00C43666" w:rsidRPr="00C43666" w:rsidRDefault="00C43666" w:rsidP="00C43666">
      <w:pPr>
        <w:rPr>
          <w:lang w:val="es-ES"/>
        </w:rPr>
      </w:pPr>
      <w:r w:rsidRPr="00C43666">
        <w:rPr>
          <w:lang w:val="es-ES"/>
        </w:rPr>
        <w:t>PARTIDO NATURAL</w:t>
      </w:r>
    </w:p>
    <w:p w:rsidR="00C43666" w:rsidRDefault="00C43666" w:rsidP="00C43666">
      <w:pPr>
        <w:rPr>
          <w:lang w:val="es-ES"/>
        </w:rPr>
      </w:pPr>
      <w:r w:rsidRPr="00C43666">
        <w:rPr>
          <w:lang w:val="es-ES"/>
        </w:rPr>
        <w:t>MOVIMIENTO ENCUENTRO 88</w:t>
      </w:r>
    </w:p>
    <w:p w:rsidR="00D07248" w:rsidRPr="00D07248" w:rsidRDefault="00D07248" w:rsidP="00D07248">
      <w:pPr>
        <w:rPr>
          <w:lang w:val="es-ES"/>
        </w:rPr>
      </w:pPr>
      <w:r w:rsidRPr="00D07248">
        <w:rPr>
          <w:lang w:val="es-ES"/>
        </w:rPr>
        <w:t>PARTIDO NACIONAL CRISTIANO PNC</w:t>
      </w:r>
    </w:p>
    <w:p w:rsidR="00D07248" w:rsidRPr="00D07248" w:rsidRDefault="00D07248" w:rsidP="00D07248">
      <w:pPr>
        <w:rPr>
          <w:lang w:val="es-ES"/>
        </w:rPr>
      </w:pPr>
      <w:r w:rsidRPr="00D07248">
        <w:rPr>
          <w:lang w:val="es-ES"/>
        </w:rPr>
        <w:t>SOCIALDEMOCRATA CRISTIANO</w:t>
      </w:r>
    </w:p>
    <w:p w:rsidR="00D07248" w:rsidRDefault="00D07248" w:rsidP="00C43666">
      <w:pPr>
        <w:rPr>
          <w:lang w:val="es-ES"/>
        </w:rPr>
      </w:pPr>
    </w:p>
    <w:p w:rsidR="00C43666" w:rsidRDefault="00C43666" w:rsidP="00C43666">
      <w:pPr>
        <w:rPr>
          <w:lang w:val="es-ES"/>
        </w:rPr>
      </w:pPr>
    </w:p>
    <w:p w:rsidR="004A767E" w:rsidRPr="004A767E" w:rsidRDefault="004A767E" w:rsidP="004A767E">
      <w:pPr>
        <w:jc w:val="center"/>
        <w:rPr>
          <w:b/>
          <w:lang w:val="es-ES"/>
        </w:rPr>
      </w:pPr>
      <w:r w:rsidRPr="004A767E">
        <w:rPr>
          <w:b/>
          <w:lang w:val="es-ES"/>
        </w:rPr>
        <w:t>1994</w:t>
      </w:r>
    </w:p>
    <w:p w:rsidR="004A767E" w:rsidRDefault="004A767E" w:rsidP="004A767E">
      <w:pPr>
        <w:rPr>
          <w:b/>
          <w:lang w:val="es-ES"/>
        </w:rPr>
      </w:pPr>
      <w:r w:rsidRPr="004A767E">
        <w:rPr>
          <w:b/>
          <w:lang w:val="es-ES"/>
        </w:rPr>
        <w:t>Liberal:</w:t>
      </w:r>
    </w:p>
    <w:p w:rsidR="004A767E" w:rsidRDefault="004A767E" w:rsidP="004A767E">
      <w:pPr>
        <w:rPr>
          <w:lang w:val="es-ES"/>
        </w:rPr>
      </w:pPr>
      <w:r w:rsidRPr="004A767E">
        <w:rPr>
          <w:lang w:val="es-ES"/>
        </w:rPr>
        <w:t>PARTIDO LIBERAL COLOMBIANO</w:t>
      </w:r>
    </w:p>
    <w:p w:rsidR="004A767E" w:rsidRPr="004A767E" w:rsidRDefault="004A767E" w:rsidP="004A767E">
      <w:pPr>
        <w:rPr>
          <w:b/>
          <w:lang w:val="es-ES"/>
        </w:rPr>
      </w:pPr>
    </w:p>
    <w:p w:rsidR="004A767E" w:rsidRDefault="004A767E" w:rsidP="004A767E">
      <w:pPr>
        <w:rPr>
          <w:b/>
          <w:lang w:val="es-ES"/>
        </w:rPr>
      </w:pPr>
      <w:r w:rsidRPr="004A767E">
        <w:rPr>
          <w:b/>
          <w:lang w:val="es-ES"/>
        </w:rPr>
        <w:t>Conservador:</w:t>
      </w:r>
    </w:p>
    <w:p w:rsidR="004A767E" w:rsidRPr="004A767E" w:rsidRDefault="004A767E" w:rsidP="004A767E">
      <w:pPr>
        <w:rPr>
          <w:lang w:val="es-ES"/>
        </w:rPr>
      </w:pPr>
      <w:r w:rsidRPr="004A767E">
        <w:rPr>
          <w:lang w:val="es-ES"/>
        </w:rPr>
        <w:lastRenderedPageBreak/>
        <w:t>ANDRES PRESIDENTE</w:t>
      </w:r>
    </w:p>
    <w:p w:rsidR="004A767E" w:rsidRDefault="004A767E" w:rsidP="004A767E">
      <w:pPr>
        <w:rPr>
          <w:b/>
          <w:lang w:val="es-ES"/>
        </w:rPr>
      </w:pPr>
    </w:p>
    <w:p w:rsidR="00F307BA" w:rsidRPr="00F307BA" w:rsidRDefault="00F307BA" w:rsidP="00F307BA">
      <w:pPr>
        <w:rPr>
          <w:b/>
          <w:lang w:val="es-ES"/>
        </w:rPr>
      </w:pPr>
      <w:r w:rsidRPr="00F307BA">
        <w:rPr>
          <w:b/>
          <w:lang w:val="es-ES"/>
        </w:rPr>
        <w:t>Izquierda independiente</w:t>
      </w:r>
    </w:p>
    <w:p w:rsidR="006F0FB9" w:rsidRPr="006F0FB9" w:rsidRDefault="006F0FB9" w:rsidP="006F0FB9">
      <w:pPr>
        <w:rPr>
          <w:lang w:val="es-ES"/>
        </w:rPr>
      </w:pPr>
      <w:r w:rsidRPr="006F0FB9">
        <w:rPr>
          <w:lang w:val="es-ES"/>
        </w:rPr>
        <w:t>COMPROMISO COLOMBIA</w:t>
      </w:r>
    </w:p>
    <w:p w:rsidR="004A767E" w:rsidRPr="004A767E" w:rsidRDefault="004A767E" w:rsidP="004A767E">
      <w:pPr>
        <w:rPr>
          <w:lang w:val="es-ES"/>
        </w:rPr>
      </w:pPr>
    </w:p>
    <w:p w:rsidR="004A767E" w:rsidRPr="004A767E" w:rsidRDefault="004A767E" w:rsidP="004A767E">
      <w:pPr>
        <w:rPr>
          <w:b/>
          <w:lang w:val="es-ES"/>
        </w:rPr>
      </w:pPr>
      <w:r w:rsidRPr="004A767E">
        <w:rPr>
          <w:b/>
          <w:lang w:val="es-ES"/>
        </w:rPr>
        <w:t>Otros:</w:t>
      </w:r>
    </w:p>
    <w:p w:rsidR="004A767E" w:rsidRPr="004A767E" w:rsidRDefault="004A767E" w:rsidP="004A767E">
      <w:pPr>
        <w:rPr>
          <w:lang w:val="es-ES"/>
        </w:rPr>
      </w:pPr>
      <w:r w:rsidRPr="004A767E">
        <w:rPr>
          <w:lang w:val="es-ES"/>
        </w:rPr>
        <w:t>MOVIMIENTO PARTICIPACION COMUN MPC</w:t>
      </w:r>
    </w:p>
    <w:p w:rsidR="004A767E" w:rsidRPr="004A767E" w:rsidRDefault="004A767E" w:rsidP="004A767E">
      <w:pPr>
        <w:rPr>
          <w:lang w:val="es-ES"/>
        </w:rPr>
      </w:pPr>
      <w:r w:rsidRPr="004A767E">
        <w:rPr>
          <w:lang w:val="es-ES"/>
        </w:rPr>
        <w:t>MOVIMIENTO FRENTE SOCIAL Y POLITICO</w:t>
      </w:r>
    </w:p>
    <w:p w:rsidR="004A767E" w:rsidRPr="004A767E" w:rsidRDefault="004A767E" w:rsidP="004A767E">
      <w:pPr>
        <w:rPr>
          <w:lang w:val="es-ES"/>
        </w:rPr>
      </w:pPr>
      <w:r w:rsidRPr="004A767E">
        <w:rPr>
          <w:lang w:val="es-ES"/>
        </w:rPr>
        <w:t>PARTIDO SOCIAL DE LOS TRABAJADORES</w:t>
      </w:r>
    </w:p>
    <w:p w:rsidR="004A767E" w:rsidRPr="004A767E" w:rsidRDefault="004A767E" w:rsidP="004A767E">
      <w:pPr>
        <w:rPr>
          <w:lang w:val="es-ES"/>
        </w:rPr>
      </w:pPr>
      <w:r w:rsidRPr="004A767E">
        <w:rPr>
          <w:lang w:val="es-ES"/>
        </w:rPr>
        <w:t>CREA</w:t>
      </w:r>
    </w:p>
    <w:p w:rsidR="004A767E" w:rsidRPr="004A767E" w:rsidRDefault="004A767E" w:rsidP="004A767E">
      <w:pPr>
        <w:rPr>
          <w:lang w:val="es-ES"/>
        </w:rPr>
      </w:pPr>
      <w:r w:rsidRPr="004A767E">
        <w:rPr>
          <w:lang w:val="es-ES"/>
        </w:rPr>
        <w:t>ORGANIZACION PARA LA PAZ NACIONAL</w:t>
      </w:r>
    </w:p>
    <w:p w:rsidR="004A767E" w:rsidRPr="004A767E" w:rsidRDefault="004A767E" w:rsidP="004A767E">
      <w:pPr>
        <w:rPr>
          <w:lang w:val="es-ES"/>
        </w:rPr>
      </w:pPr>
      <w:r w:rsidRPr="004A767E">
        <w:rPr>
          <w:lang w:val="es-ES"/>
        </w:rPr>
        <w:t>CONVERGENCIA NACIONAL</w:t>
      </w:r>
    </w:p>
    <w:p w:rsidR="004A767E" w:rsidRPr="004A767E" w:rsidRDefault="004A767E" w:rsidP="004A767E">
      <w:pPr>
        <w:rPr>
          <w:lang w:val="es-ES"/>
        </w:rPr>
      </w:pPr>
      <w:r w:rsidRPr="004A767E">
        <w:rPr>
          <w:lang w:val="es-ES"/>
        </w:rPr>
        <w:t>SOMOS LIBRES</w:t>
      </w:r>
    </w:p>
    <w:p w:rsidR="004A767E" w:rsidRDefault="004A767E" w:rsidP="004A767E">
      <w:pPr>
        <w:rPr>
          <w:lang w:val="es-ES"/>
        </w:rPr>
      </w:pPr>
      <w:r w:rsidRPr="004A767E">
        <w:rPr>
          <w:lang w:val="es-ES"/>
        </w:rPr>
        <w:t>PROTESTEMOS</w:t>
      </w:r>
    </w:p>
    <w:p w:rsidR="00D07248" w:rsidRPr="00D07248" w:rsidRDefault="00D07248" w:rsidP="00D07248">
      <w:pPr>
        <w:rPr>
          <w:lang w:val="es-ES"/>
        </w:rPr>
      </w:pPr>
      <w:r w:rsidRPr="00D07248">
        <w:rPr>
          <w:lang w:val="es-ES"/>
        </w:rPr>
        <w:t>JEGA</w:t>
      </w:r>
    </w:p>
    <w:p w:rsidR="00D07248" w:rsidRPr="00D07248" w:rsidRDefault="00D07248" w:rsidP="00D07248">
      <w:pPr>
        <w:rPr>
          <w:lang w:val="es-ES"/>
        </w:rPr>
      </w:pPr>
      <w:r w:rsidRPr="00D07248">
        <w:rPr>
          <w:lang w:val="es-ES"/>
        </w:rPr>
        <w:t>PARTIDO NACIONAL CRISTIANO PNC</w:t>
      </w:r>
    </w:p>
    <w:p w:rsidR="00D07248" w:rsidRPr="00D07248" w:rsidRDefault="00D07248" w:rsidP="00D07248">
      <w:pPr>
        <w:rPr>
          <w:lang w:val="es-ES"/>
        </w:rPr>
      </w:pPr>
      <w:r w:rsidRPr="00D07248">
        <w:rPr>
          <w:lang w:val="es-ES"/>
        </w:rPr>
        <w:t>MOVIMIENTO COMPROMISO CIVICO CRISTIANO</w:t>
      </w:r>
    </w:p>
    <w:p w:rsidR="00D07248" w:rsidRPr="00D07248" w:rsidRDefault="00D07248" w:rsidP="00D07248">
      <w:pPr>
        <w:rPr>
          <w:lang w:val="es-ES"/>
        </w:rPr>
      </w:pPr>
      <w:r w:rsidRPr="00D07248">
        <w:rPr>
          <w:lang w:val="es-ES"/>
        </w:rPr>
        <w:t>MOVIMIENTO CRISTIANO INDEPENDIENTE</w:t>
      </w:r>
    </w:p>
    <w:p w:rsidR="00D07248" w:rsidRDefault="00D07248" w:rsidP="00D07248">
      <w:pPr>
        <w:rPr>
          <w:lang w:val="es-ES"/>
        </w:rPr>
      </w:pPr>
      <w:r w:rsidRPr="00D07248">
        <w:rPr>
          <w:lang w:val="es-ES"/>
        </w:rPr>
        <w:t>CGT CRISTIANA</w:t>
      </w:r>
    </w:p>
    <w:p w:rsidR="00D07248" w:rsidRDefault="00D07248" w:rsidP="00D07248">
      <w:pPr>
        <w:rPr>
          <w:lang w:val="es-ES"/>
        </w:rPr>
      </w:pPr>
      <w:r w:rsidRPr="00D07248">
        <w:rPr>
          <w:lang w:val="es-ES"/>
        </w:rPr>
        <w:t xml:space="preserve">FRENTE MORAL </w:t>
      </w:r>
    </w:p>
    <w:p w:rsidR="00D07248" w:rsidRPr="00D07248" w:rsidRDefault="00D07248" w:rsidP="00D07248">
      <w:pPr>
        <w:rPr>
          <w:lang w:val="es-ES"/>
        </w:rPr>
      </w:pPr>
      <w:r w:rsidRPr="00D07248">
        <w:rPr>
          <w:lang w:val="es-ES"/>
        </w:rPr>
        <w:t>UNION PATRIOTICA UP</w:t>
      </w:r>
    </w:p>
    <w:p w:rsidR="004A767E" w:rsidRPr="004A767E" w:rsidRDefault="004A767E" w:rsidP="004A767E">
      <w:pPr>
        <w:rPr>
          <w:lang w:val="es-ES"/>
        </w:rPr>
      </w:pPr>
    </w:p>
    <w:p w:rsidR="00C43666" w:rsidRPr="006F0FB9" w:rsidRDefault="00C43666" w:rsidP="006F0FB9">
      <w:pPr>
        <w:jc w:val="center"/>
        <w:rPr>
          <w:b/>
          <w:lang w:val="es-ES"/>
        </w:rPr>
      </w:pPr>
      <w:r>
        <w:rPr>
          <w:lang w:val="es-ES"/>
        </w:rPr>
        <w:br/>
      </w:r>
      <w:r w:rsidR="006F0FB9" w:rsidRPr="006F0FB9">
        <w:rPr>
          <w:b/>
          <w:lang w:val="es-ES"/>
        </w:rPr>
        <w:t>1998</w:t>
      </w:r>
    </w:p>
    <w:p w:rsidR="006F0FB9" w:rsidRDefault="006F0FB9" w:rsidP="006F0FB9">
      <w:pPr>
        <w:rPr>
          <w:b/>
          <w:lang w:val="es-ES"/>
        </w:rPr>
      </w:pPr>
      <w:r w:rsidRPr="006F0FB9">
        <w:rPr>
          <w:b/>
          <w:lang w:val="es-ES"/>
        </w:rPr>
        <w:t>Liberal:</w:t>
      </w:r>
    </w:p>
    <w:p w:rsidR="006F0FB9" w:rsidRPr="006F0FB9" w:rsidRDefault="006F0FB9" w:rsidP="006F0FB9">
      <w:pPr>
        <w:rPr>
          <w:lang w:val="es-ES"/>
        </w:rPr>
      </w:pPr>
      <w:r w:rsidRPr="006F0FB9">
        <w:rPr>
          <w:lang w:val="es-ES"/>
        </w:rPr>
        <w:t>PARTIDO LIBERAL COLOMBIANO</w:t>
      </w:r>
    </w:p>
    <w:p w:rsidR="006F0FB9" w:rsidRPr="006F0FB9" w:rsidRDefault="006F0FB9" w:rsidP="006F0FB9">
      <w:pPr>
        <w:rPr>
          <w:b/>
          <w:lang w:val="es-ES"/>
        </w:rPr>
      </w:pPr>
    </w:p>
    <w:p w:rsidR="006F0FB9" w:rsidRDefault="006F0FB9" w:rsidP="006F0FB9">
      <w:pPr>
        <w:rPr>
          <w:b/>
          <w:lang w:val="es-ES"/>
        </w:rPr>
      </w:pPr>
      <w:r w:rsidRPr="006F0FB9">
        <w:rPr>
          <w:b/>
          <w:lang w:val="es-ES"/>
        </w:rPr>
        <w:t>Conservador:</w:t>
      </w:r>
    </w:p>
    <w:p w:rsidR="0034478C" w:rsidRPr="0034478C" w:rsidRDefault="0034478C" w:rsidP="0034478C">
      <w:pPr>
        <w:rPr>
          <w:lang w:val="es-ES"/>
        </w:rPr>
      </w:pPr>
      <w:r w:rsidRPr="00317652">
        <w:rPr>
          <w:highlight w:val="yellow"/>
          <w:lang w:val="es-ES"/>
        </w:rPr>
        <w:t>MOVIMIENTO UNIONISTA</w:t>
      </w:r>
    </w:p>
    <w:p w:rsidR="006F0FB9" w:rsidRDefault="006F0FB9" w:rsidP="006F0FB9">
      <w:pPr>
        <w:rPr>
          <w:lang w:val="es-ES"/>
        </w:rPr>
      </w:pPr>
    </w:p>
    <w:p w:rsidR="00317652" w:rsidRPr="00317652" w:rsidRDefault="00317652" w:rsidP="006F0FB9">
      <w:pPr>
        <w:rPr>
          <w:b/>
          <w:lang w:val="es-ES"/>
        </w:rPr>
      </w:pPr>
      <w:r w:rsidRPr="00317652">
        <w:rPr>
          <w:b/>
          <w:lang w:val="es-ES"/>
        </w:rPr>
        <w:t>Centro</w:t>
      </w:r>
    </w:p>
    <w:p w:rsidR="00317652" w:rsidRPr="00317652" w:rsidRDefault="00317652" w:rsidP="00317652">
      <w:pPr>
        <w:rPr>
          <w:lang w:val="es-ES"/>
        </w:rPr>
      </w:pPr>
      <w:r w:rsidRPr="00317652">
        <w:rPr>
          <w:lang w:val="es-ES"/>
        </w:rPr>
        <w:t>MOVIMIENTO SI COLOMBIA</w:t>
      </w:r>
    </w:p>
    <w:p w:rsidR="00451C6B" w:rsidRDefault="00451C6B" w:rsidP="006F0FB9">
      <w:pPr>
        <w:rPr>
          <w:b/>
          <w:lang w:val="es-ES"/>
        </w:rPr>
      </w:pPr>
    </w:p>
    <w:p w:rsidR="006F0FB9" w:rsidRPr="006F0FB9" w:rsidRDefault="006F0FB9" w:rsidP="006F0FB9">
      <w:pPr>
        <w:rPr>
          <w:b/>
          <w:lang w:val="es-ES"/>
        </w:rPr>
      </w:pPr>
      <w:r w:rsidRPr="006F0FB9">
        <w:rPr>
          <w:b/>
          <w:lang w:val="es-ES"/>
        </w:rPr>
        <w:t>Otros:</w:t>
      </w:r>
    </w:p>
    <w:p w:rsidR="006F0FB9" w:rsidRPr="006F0FB9" w:rsidRDefault="006F0FB9" w:rsidP="006F0FB9">
      <w:pPr>
        <w:rPr>
          <w:lang w:val="es-ES"/>
        </w:rPr>
      </w:pPr>
      <w:r w:rsidRPr="006F0FB9">
        <w:rPr>
          <w:lang w:val="es-ES"/>
        </w:rPr>
        <w:t>MOVIMIENTO POLITICO COMUNAL Y COMUNI COL</w:t>
      </w:r>
    </w:p>
    <w:p w:rsidR="006F0FB9" w:rsidRPr="006F0FB9" w:rsidRDefault="006F0FB9" w:rsidP="006F0FB9">
      <w:pPr>
        <w:rPr>
          <w:lang w:val="es-ES"/>
        </w:rPr>
      </w:pPr>
      <w:r w:rsidRPr="006F0FB9">
        <w:rPr>
          <w:lang w:val="es-ES"/>
        </w:rPr>
        <w:t>MOVIMIENTO DEJEN JUGAR AL MORENO</w:t>
      </w:r>
    </w:p>
    <w:p w:rsidR="006F0FB9" w:rsidRPr="006F0FB9" w:rsidRDefault="006F0FB9" w:rsidP="006F0FB9">
      <w:pPr>
        <w:rPr>
          <w:lang w:val="es-ES"/>
        </w:rPr>
      </w:pPr>
      <w:r w:rsidRPr="006F0FB9">
        <w:rPr>
          <w:lang w:val="es-ES"/>
        </w:rPr>
        <w:t>PARTIDO VIRAJE SOCIAL PVS</w:t>
      </w:r>
    </w:p>
    <w:p w:rsidR="006F0FB9" w:rsidRPr="006F0FB9" w:rsidRDefault="006F0FB9" w:rsidP="006F0FB9">
      <w:pPr>
        <w:rPr>
          <w:lang w:val="es-ES"/>
        </w:rPr>
      </w:pPr>
      <w:r w:rsidRPr="006F0FB9">
        <w:rPr>
          <w:lang w:val="es-ES"/>
        </w:rPr>
        <w:t>PARTIDO UNIDAD DEMOCRATICA</w:t>
      </w:r>
    </w:p>
    <w:p w:rsidR="006F0FB9" w:rsidRPr="006F0FB9" w:rsidRDefault="006F0FB9" w:rsidP="006F0FB9">
      <w:pPr>
        <w:rPr>
          <w:lang w:val="es-ES"/>
        </w:rPr>
      </w:pPr>
      <w:r w:rsidRPr="006F0FB9">
        <w:rPr>
          <w:lang w:val="es-ES"/>
        </w:rPr>
        <w:t>PARTIDO SOCIAL DE LOS TRABAJADORES</w:t>
      </w:r>
    </w:p>
    <w:p w:rsidR="006F0FB9" w:rsidRDefault="006F0FB9" w:rsidP="006F0FB9">
      <w:pPr>
        <w:rPr>
          <w:lang w:val="es-ES"/>
        </w:rPr>
      </w:pPr>
      <w:r w:rsidRPr="006F0FB9">
        <w:rPr>
          <w:lang w:val="es-ES"/>
        </w:rPr>
        <w:t>UNION DEMOCRATICA GALANISTA</w:t>
      </w:r>
    </w:p>
    <w:p w:rsidR="00317652" w:rsidRPr="00317652" w:rsidRDefault="00317652" w:rsidP="00317652">
      <w:pPr>
        <w:rPr>
          <w:lang w:val="es-ES"/>
        </w:rPr>
      </w:pPr>
      <w:r w:rsidRPr="00317652">
        <w:rPr>
          <w:lang w:val="es-ES"/>
        </w:rPr>
        <w:t>PARTIDO NACIONAL CRISTIANO PNC</w:t>
      </w:r>
    </w:p>
    <w:p w:rsidR="00317652" w:rsidRDefault="00317652" w:rsidP="00317652">
      <w:pPr>
        <w:rPr>
          <w:lang w:val="es-ES"/>
        </w:rPr>
      </w:pPr>
      <w:r w:rsidRPr="00317652">
        <w:rPr>
          <w:lang w:val="es-ES"/>
        </w:rPr>
        <w:t>MIRA</w:t>
      </w:r>
    </w:p>
    <w:p w:rsidR="00451C6B" w:rsidRPr="00451C6B" w:rsidRDefault="00451C6B" w:rsidP="00451C6B">
      <w:pPr>
        <w:rPr>
          <w:lang w:val="es-ES"/>
        </w:rPr>
      </w:pPr>
      <w:r w:rsidRPr="00451C6B">
        <w:rPr>
          <w:lang w:val="es-ES"/>
        </w:rPr>
        <w:t>UNION PATRIOTICA UP</w:t>
      </w:r>
    </w:p>
    <w:p w:rsidR="00451C6B" w:rsidRPr="00451C6B" w:rsidRDefault="00451C6B" w:rsidP="00451C6B">
      <w:pPr>
        <w:rPr>
          <w:lang w:val="es-ES"/>
        </w:rPr>
      </w:pPr>
      <w:r w:rsidRPr="00451C6B">
        <w:rPr>
          <w:lang w:val="es-ES"/>
        </w:rPr>
        <w:t>ALIANZA DEMOCRATICA M - 19</w:t>
      </w:r>
    </w:p>
    <w:p w:rsidR="00451C6B" w:rsidRPr="00317652" w:rsidRDefault="00451C6B" w:rsidP="00317652">
      <w:pPr>
        <w:rPr>
          <w:lang w:val="es-ES"/>
        </w:rPr>
      </w:pPr>
    </w:p>
    <w:p w:rsidR="00317652" w:rsidRPr="006F0FB9" w:rsidRDefault="00317652" w:rsidP="006F0FB9">
      <w:pPr>
        <w:rPr>
          <w:lang w:val="es-ES"/>
        </w:rPr>
      </w:pPr>
    </w:p>
    <w:p w:rsidR="006F0FB9" w:rsidRDefault="006F0FB9" w:rsidP="006F0FB9">
      <w:pPr>
        <w:rPr>
          <w:lang w:val="es-ES"/>
        </w:rPr>
      </w:pPr>
    </w:p>
    <w:p w:rsidR="0034478C" w:rsidRPr="0034478C" w:rsidRDefault="0034478C" w:rsidP="0034478C">
      <w:pPr>
        <w:jc w:val="center"/>
        <w:rPr>
          <w:b/>
          <w:lang w:val="es-ES"/>
        </w:rPr>
      </w:pPr>
      <w:r w:rsidRPr="0034478C">
        <w:rPr>
          <w:b/>
          <w:lang w:val="es-ES"/>
        </w:rPr>
        <w:t>2002</w:t>
      </w:r>
    </w:p>
    <w:p w:rsidR="0034478C" w:rsidRDefault="0034478C" w:rsidP="0034478C">
      <w:pPr>
        <w:rPr>
          <w:b/>
          <w:lang w:val="es-ES"/>
        </w:rPr>
      </w:pPr>
      <w:r w:rsidRPr="0034478C">
        <w:rPr>
          <w:b/>
          <w:lang w:val="es-ES"/>
        </w:rPr>
        <w:t>Liberal:</w:t>
      </w:r>
    </w:p>
    <w:p w:rsidR="0034478C" w:rsidRPr="0034478C" w:rsidRDefault="0034478C" w:rsidP="0034478C">
      <w:pPr>
        <w:rPr>
          <w:lang w:val="es-ES"/>
        </w:rPr>
      </w:pPr>
      <w:r w:rsidRPr="0034478C">
        <w:rPr>
          <w:lang w:val="es-ES"/>
        </w:rPr>
        <w:t>PARTIDO LIBERAL COLOMBIANO</w:t>
      </w:r>
    </w:p>
    <w:p w:rsidR="0034478C" w:rsidRDefault="0034478C" w:rsidP="0034478C">
      <w:pPr>
        <w:rPr>
          <w:b/>
          <w:lang w:val="es-ES"/>
        </w:rPr>
      </w:pPr>
    </w:p>
    <w:p w:rsidR="0034478C" w:rsidRDefault="0034478C" w:rsidP="0034478C">
      <w:pPr>
        <w:rPr>
          <w:b/>
          <w:lang w:val="es-ES"/>
        </w:rPr>
      </w:pPr>
      <w:r w:rsidRPr="0034478C">
        <w:rPr>
          <w:b/>
          <w:lang w:val="es-ES"/>
        </w:rPr>
        <w:t>C</w:t>
      </w:r>
      <w:r w:rsidR="00451C6B">
        <w:rPr>
          <w:b/>
          <w:lang w:val="es-ES"/>
        </w:rPr>
        <w:t>entro</w:t>
      </w:r>
      <w:r w:rsidRPr="0034478C">
        <w:rPr>
          <w:b/>
          <w:lang w:val="es-ES"/>
        </w:rPr>
        <w:t>:</w:t>
      </w:r>
    </w:p>
    <w:p w:rsidR="0034478C" w:rsidRPr="0034478C" w:rsidRDefault="0034478C" w:rsidP="0034478C">
      <w:pPr>
        <w:rPr>
          <w:lang w:val="es-ES"/>
        </w:rPr>
      </w:pPr>
      <w:r w:rsidRPr="0034478C">
        <w:rPr>
          <w:lang w:val="es-ES"/>
        </w:rPr>
        <w:t>MOVIMIENTO SI COLOMBIA</w:t>
      </w:r>
    </w:p>
    <w:p w:rsidR="0034478C" w:rsidRDefault="0034478C" w:rsidP="0034478C">
      <w:pPr>
        <w:rPr>
          <w:b/>
          <w:lang w:val="es-ES"/>
        </w:rPr>
      </w:pPr>
    </w:p>
    <w:p w:rsidR="0034478C" w:rsidRDefault="0034478C" w:rsidP="0034478C">
      <w:pPr>
        <w:rPr>
          <w:b/>
          <w:lang w:val="es-ES"/>
        </w:rPr>
      </w:pPr>
      <w:proofErr w:type="spellStart"/>
      <w:r>
        <w:rPr>
          <w:b/>
          <w:lang w:val="es-ES"/>
        </w:rPr>
        <w:t>Uribismo</w:t>
      </w:r>
      <w:proofErr w:type="spellEnd"/>
      <w:r>
        <w:rPr>
          <w:b/>
          <w:lang w:val="es-ES"/>
        </w:rPr>
        <w:t>:</w:t>
      </w:r>
    </w:p>
    <w:p w:rsidR="0034478C" w:rsidRPr="0034478C" w:rsidRDefault="0034478C" w:rsidP="0034478C">
      <w:pPr>
        <w:rPr>
          <w:lang w:val="es-ES"/>
        </w:rPr>
      </w:pPr>
      <w:r w:rsidRPr="0034478C">
        <w:rPr>
          <w:lang w:val="es-ES"/>
        </w:rPr>
        <w:t>PRIMERO COLOMBIA</w:t>
      </w:r>
    </w:p>
    <w:p w:rsidR="0034478C" w:rsidRDefault="0034478C" w:rsidP="0034478C">
      <w:pPr>
        <w:rPr>
          <w:b/>
          <w:lang w:val="es-ES"/>
        </w:rPr>
      </w:pPr>
    </w:p>
    <w:p w:rsidR="00F307BA" w:rsidRPr="00F307BA" w:rsidRDefault="00F307BA" w:rsidP="00F307BA">
      <w:pPr>
        <w:rPr>
          <w:b/>
          <w:lang w:val="es-ES"/>
        </w:rPr>
      </w:pPr>
      <w:r w:rsidRPr="00F307BA">
        <w:rPr>
          <w:b/>
          <w:lang w:val="es-ES"/>
        </w:rPr>
        <w:t>Izquierda independiente</w:t>
      </w:r>
    </w:p>
    <w:p w:rsidR="0034478C" w:rsidRPr="0034478C" w:rsidRDefault="0034478C" w:rsidP="0034478C">
      <w:pPr>
        <w:rPr>
          <w:lang w:val="es-ES"/>
        </w:rPr>
      </w:pPr>
      <w:r w:rsidRPr="0034478C">
        <w:rPr>
          <w:highlight w:val="yellow"/>
          <w:lang w:val="es-ES"/>
        </w:rPr>
        <w:lastRenderedPageBreak/>
        <w:t>MOVIMIENTO VIA ALTERNA</w:t>
      </w:r>
    </w:p>
    <w:p w:rsidR="0034478C" w:rsidRPr="0034478C" w:rsidRDefault="0034478C" w:rsidP="0034478C">
      <w:pPr>
        <w:rPr>
          <w:lang w:val="es-ES"/>
        </w:rPr>
      </w:pPr>
    </w:p>
    <w:p w:rsidR="0034478C" w:rsidRPr="0034478C" w:rsidRDefault="0034478C" w:rsidP="006F0FB9">
      <w:pPr>
        <w:rPr>
          <w:b/>
          <w:lang w:val="es-ES"/>
        </w:rPr>
      </w:pPr>
      <w:r w:rsidRPr="0034478C">
        <w:rPr>
          <w:b/>
          <w:lang w:val="es-ES"/>
        </w:rPr>
        <w:t>Otros:</w:t>
      </w:r>
    </w:p>
    <w:p w:rsidR="0034478C" w:rsidRPr="0034478C" w:rsidRDefault="0034478C" w:rsidP="0034478C">
      <w:pPr>
        <w:rPr>
          <w:lang w:val="es-ES"/>
        </w:rPr>
      </w:pPr>
      <w:r w:rsidRPr="0034478C">
        <w:rPr>
          <w:lang w:val="es-ES"/>
        </w:rPr>
        <w:t>MOVIMIENTO DE DEFENSA CIUDADANA</w:t>
      </w:r>
    </w:p>
    <w:p w:rsidR="0034478C" w:rsidRPr="0034478C" w:rsidRDefault="0034478C" w:rsidP="0034478C">
      <w:pPr>
        <w:rPr>
          <w:lang w:val="es-ES"/>
        </w:rPr>
      </w:pPr>
      <w:r w:rsidRPr="0034478C">
        <w:rPr>
          <w:lang w:val="es-ES"/>
        </w:rPr>
        <w:t>MOVIMIENTO POLITICO COMUNAL Y COMUNI COL</w:t>
      </w:r>
    </w:p>
    <w:p w:rsidR="0034478C" w:rsidRPr="0034478C" w:rsidRDefault="0034478C" w:rsidP="0034478C">
      <w:pPr>
        <w:rPr>
          <w:lang w:val="es-ES"/>
        </w:rPr>
      </w:pPr>
      <w:r w:rsidRPr="0034478C">
        <w:rPr>
          <w:lang w:val="es-ES"/>
        </w:rPr>
        <w:t>MOVIMIENTO FUERZA COLOMBIA</w:t>
      </w:r>
    </w:p>
    <w:p w:rsidR="0034478C" w:rsidRPr="0034478C" w:rsidRDefault="0034478C" w:rsidP="0034478C">
      <w:pPr>
        <w:rPr>
          <w:lang w:val="es-ES"/>
        </w:rPr>
      </w:pPr>
      <w:r w:rsidRPr="0034478C">
        <w:rPr>
          <w:lang w:val="es-ES"/>
        </w:rPr>
        <w:t>MOVIMIENTO PARTICIPACION COMUN MPC</w:t>
      </w:r>
    </w:p>
    <w:p w:rsidR="0034478C" w:rsidRDefault="0034478C" w:rsidP="0034478C">
      <w:pPr>
        <w:rPr>
          <w:lang w:val="es-ES"/>
        </w:rPr>
      </w:pPr>
      <w:r w:rsidRPr="0034478C">
        <w:rPr>
          <w:lang w:val="es-ES"/>
        </w:rPr>
        <w:t>OTROS PARTIDO O MOVIMIENTOS</w:t>
      </w:r>
    </w:p>
    <w:p w:rsidR="00C63C0A" w:rsidRDefault="00C63C0A" w:rsidP="00C63C0A">
      <w:pPr>
        <w:rPr>
          <w:lang w:val="es-ES"/>
        </w:rPr>
      </w:pPr>
      <w:r w:rsidRPr="00C63C0A">
        <w:rPr>
          <w:lang w:val="es-ES"/>
        </w:rPr>
        <w:t>PARTIDO VERDE OXIGENO</w:t>
      </w:r>
    </w:p>
    <w:p w:rsidR="00C63C0A" w:rsidRPr="00C63C0A" w:rsidRDefault="00C63C0A" w:rsidP="00C63C0A">
      <w:pPr>
        <w:rPr>
          <w:lang w:val="es-ES"/>
        </w:rPr>
      </w:pPr>
      <w:r w:rsidRPr="00C63C0A">
        <w:rPr>
          <w:lang w:val="es-ES"/>
        </w:rPr>
        <w:t>MOVIMIENTO 19 DE ABRIL</w:t>
      </w:r>
    </w:p>
    <w:p w:rsidR="00C63C0A" w:rsidRPr="00C63C0A" w:rsidRDefault="00C63C0A" w:rsidP="00C63C0A">
      <w:pPr>
        <w:rPr>
          <w:lang w:val="es-ES"/>
        </w:rPr>
      </w:pPr>
    </w:p>
    <w:p w:rsidR="00C63C0A" w:rsidRPr="0034478C" w:rsidRDefault="00C63C0A" w:rsidP="0034478C">
      <w:pPr>
        <w:rPr>
          <w:lang w:val="es-ES"/>
        </w:rPr>
      </w:pPr>
    </w:p>
    <w:p w:rsidR="006F0FB9" w:rsidRPr="006F0FB9" w:rsidRDefault="006F0FB9" w:rsidP="006F0FB9">
      <w:pPr>
        <w:rPr>
          <w:lang w:val="es-ES"/>
        </w:rPr>
      </w:pPr>
    </w:p>
    <w:p w:rsidR="006F0FB9" w:rsidRPr="002A0828" w:rsidRDefault="002A0828" w:rsidP="002A0828">
      <w:pPr>
        <w:jc w:val="center"/>
        <w:rPr>
          <w:b/>
          <w:lang w:val="es-ES"/>
        </w:rPr>
      </w:pPr>
      <w:r w:rsidRPr="002A0828">
        <w:rPr>
          <w:b/>
          <w:lang w:val="es-ES"/>
        </w:rPr>
        <w:t>2006</w:t>
      </w:r>
    </w:p>
    <w:p w:rsidR="002A0828" w:rsidRDefault="002A0828" w:rsidP="002A0828">
      <w:pPr>
        <w:rPr>
          <w:b/>
          <w:lang w:val="es-ES"/>
        </w:rPr>
      </w:pPr>
      <w:r w:rsidRPr="002A0828">
        <w:rPr>
          <w:b/>
          <w:lang w:val="es-ES"/>
        </w:rPr>
        <w:t>Liberal:</w:t>
      </w:r>
    </w:p>
    <w:p w:rsidR="002A0828" w:rsidRPr="002A0828" w:rsidRDefault="002A0828" w:rsidP="002A0828">
      <w:pPr>
        <w:rPr>
          <w:lang w:val="es-ES"/>
        </w:rPr>
      </w:pPr>
      <w:r w:rsidRPr="002A0828">
        <w:rPr>
          <w:lang w:val="es-ES"/>
        </w:rPr>
        <w:t>PARTIDO LIBERAL COLOMBIANO</w:t>
      </w:r>
    </w:p>
    <w:p w:rsidR="002A0828" w:rsidRPr="002A0828" w:rsidRDefault="002A0828" w:rsidP="002A0828">
      <w:pPr>
        <w:rPr>
          <w:b/>
          <w:lang w:val="es-ES"/>
        </w:rPr>
      </w:pPr>
    </w:p>
    <w:p w:rsidR="002A0828" w:rsidRDefault="002A0828" w:rsidP="002A0828">
      <w:pPr>
        <w:rPr>
          <w:b/>
          <w:lang w:val="es-ES"/>
        </w:rPr>
      </w:pPr>
      <w:proofErr w:type="spellStart"/>
      <w:r w:rsidRPr="002A0828">
        <w:rPr>
          <w:b/>
          <w:lang w:val="es-ES"/>
        </w:rPr>
        <w:t>Uribismo</w:t>
      </w:r>
      <w:proofErr w:type="spellEnd"/>
      <w:r w:rsidRPr="002A0828">
        <w:rPr>
          <w:b/>
          <w:lang w:val="es-ES"/>
        </w:rPr>
        <w:t>:</w:t>
      </w:r>
    </w:p>
    <w:p w:rsidR="002A0828" w:rsidRPr="002A0828" w:rsidRDefault="002A0828" w:rsidP="002A0828">
      <w:pPr>
        <w:rPr>
          <w:lang w:val="es-ES"/>
        </w:rPr>
      </w:pPr>
      <w:r w:rsidRPr="002A0828">
        <w:rPr>
          <w:lang w:val="es-ES"/>
        </w:rPr>
        <w:t>PRIMERO COLOMBIA</w:t>
      </w:r>
    </w:p>
    <w:p w:rsidR="002A0828" w:rsidRPr="002A0828" w:rsidRDefault="002A0828" w:rsidP="002A0828">
      <w:pPr>
        <w:rPr>
          <w:b/>
          <w:lang w:val="es-ES"/>
        </w:rPr>
      </w:pPr>
    </w:p>
    <w:p w:rsidR="00CE317B" w:rsidRPr="00CE317B" w:rsidRDefault="00CE317B" w:rsidP="00CE317B">
      <w:pPr>
        <w:rPr>
          <w:b/>
          <w:lang w:val="es-ES"/>
        </w:rPr>
      </w:pPr>
      <w:r w:rsidRPr="00CE317B">
        <w:rPr>
          <w:b/>
          <w:lang w:val="es-ES"/>
        </w:rPr>
        <w:t>Izquierda independiente</w:t>
      </w:r>
      <w:r>
        <w:rPr>
          <w:b/>
          <w:lang w:val="es-ES"/>
        </w:rPr>
        <w:t>:</w:t>
      </w:r>
    </w:p>
    <w:p w:rsidR="002A0828" w:rsidRPr="002A0828" w:rsidRDefault="002A0828" w:rsidP="002A0828">
      <w:pPr>
        <w:rPr>
          <w:lang w:val="es-ES"/>
        </w:rPr>
      </w:pPr>
      <w:r w:rsidRPr="002A0828">
        <w:rPr>
          <w:lang w:val="es-ES"/>
        </w:rPr>
        <w:t>POLO DEMOCRATICO ALTERNATIVO</w:t>
      </w:r>
    </w:p>
    <w:p w:rsidR="002A0828" w:rsidRPr="002A0828" w:rsidRDefault="002A0828" w:rsidP="002A0828">
      <w:pPr>
        <w:rPr>
          <w:lang w:val="es-ES"/>
        </w:rPr>
      </w:pPr>
    </w:p>
    <w:p w:rsidR="002A0828" w:rsidRPr="002A0828" w:rsidRDefault="002A0828" w:rsidP="002A0828">
      <w:pPr>
        <w:rPr>
          <w:b/>
          <w:lang w:val="es-ES"/>
        </w:rPr>
      </w:pPr>
      <w:r w:rsidRPr="002A0828">
        <w:rPr>
          <w:b/>
          <w:lang w:val="es-ES"/>
        </w:rPr>
        <w:t>Otros:</w:t>
      </w:r>
    </w:p>
    <w:p w:rsidR="002A0828" w:rsidRPr="002A0828" w:rsidRDefault="002A0828" w:rsidP="002A0828">
      <w:pPr>
        <w:rPr>
          <w:lang w:val="es-ES"/>
        </w:rPr>
      </w:pPr>
      <w:r w:rsidRPr="002A0828">
        <w:rPr>
          <w:lang w:val="es-ES"/>
        </w:rPr>
        <w:t>MOVIMIENTO POLITICO COMUNAL Y COMUNI COL</w:t>
      </w:r>
    </w:p>
    <w:p w:rsidR="002A0828" w:rsidRDefault="002A0828" w:rsidP="002A0828">
      <w:pPr>
        <w:rPr>
          <w:lang w:val="es-ES"/>
        </w:rPr>
      </w:pPr>
      <w:r w:rsidRPr="002A0828">
        <w:rPr>
          <w:lang w:val="es-ES"/>
        </w:rPr>
        <w:t>MOVIMIENTO RECONSTRUCCION DEMOCNAC</w:t>
      </w:r>
    </w:p>
    <w:p w:rsidR="00451C6B" w:rsidRDefault="00451C6B" w:rsidP="002A0828">
      <w:pPr>
        <w:rPr>
          <w:lang w:val="es-ES"/>
        </w:rPr>
      </w:pPr>
      <w:r w:rsidRPr="00451C6B">
        <w:rPr>
          <w:lang w:val="es-ES"/>
        </w:rPr>
        <w:t>MOVIMIENTO NACIONAL DE RECONCILIACION</w:t>
      </w:r>
    </w:p>
    <w:p w:rsidR="00451C6B" w:rsidRPr="00451C6B" w:rsidRDefault="00451C6B" w:rsidP="00451C6B">
      <w:pPr>
        <w:rPr>
          <w:lang w:val="es-ES"/>
        </w:rPr>
      </w:pPr>
      <w:r w:rsidRPr="00451C6B">
        <w:rPr>
          <w:lang w:val="es-ES"/>
        </w:rPr>
        <w:t>MOVIMIENTO  ALIANZA SOC INDIGENA ASI</w:t>
      </w:r>
    </w:p>
    <w:p w:rsidR="00451C6B" w:rsidRPr="002A0828" w:rsidRDefault="00451C6B" w:rsidP="002A0828">
      <w:pPr>
        <w:rPr>
          <w:lang w:val="es-ES"/>
        </w:rPr>
      </w:pPr>
    </w:p>
    <w:p w:rsidR="00C43666" w:rsidRDefault="00C43666" w:rsidP="00C43666">
      <w:pPr>
        <w:rPr>
          <w:lang w:val="es-ES"/>
        </w:rPr>
      </w:pPr>
    </w:p>
    <w:p w:rsidR="00C43666" w:rsidRPr="002A0828" w:rsidRDefault="002A0828" w:rsidP="002A0828">
      <w:pPr>
        <w:jc w:val="center"/>
        <w:rPr>
          <w:b/>
          <w:lang w:val="es-ES"/>
        </w:rPr>
      </w:pPr>
      <w:r w:rsidRPr="002A0828">
        <w:rPr>
          <w:b/>
          <w:lang w:val="es-ES"/>
        </w:rPr>
        <w:t>2010</w:t>
      </w:r>
    </w:p>
    <w:p w:rsidR="00F307BA" w:rsidRDefault="00F307BA" w:rsidP="00F307BA">
      <w:pPr>
        <w:rPr>
          <w:b/>
          <w:lang w:val="es-ES"/>
        </w:rPr>
      </w:pPr>
      <w:r w:rsidRPr="00F307BA">
        <w:rPr>
          <w:b/>
          <w:lang w:val="es-ES"/>
        </w:rPr>
        <w:t>Liberal:</w:t>
      </w:r>
    </w:p>
    <w:p w:rsidR="00F307BA" w:rsidRPr="00F307BA" w:rsidRDefault="00F307BA" w:rsidP="00F307BA">
      <w:pPr>
        <w:rPr>
          <w:b/>
          <w:lang w:val="es-ES"/>
        </w:rPr>
      </w:pPr>
      <w:r w:rsidRPr="00F307BA">
        <w:rPr>
          <w:b/>
          <w:lang w:val="es-ES"/>
        </w:rPr>
        <w:t>PARTIDO LIBERAL COLOMBIANO</w:t>
      </w:r>
    </w:p>
    <w:p w:rsidR="00F307BA" w:rsidRPr="00F307BA" w:rsidRDefault="00F307BA" w:rsidP="00F307BA">
      <w:pPr>
        <w:rPr>
          <w:b/>
          <w:lang w:val="es-ES"/>
        </w:rPr>
      </w:pPr>
    </w:p>
    <w:p w:rsidR="00F307BA" w:rsidRDefault="00F307BA" w:rsidP="00F307BA">
      <w:pPr>
        <w:rPr>
          <w:b/>
          <w:lang w:val="es-ES"/>
        </w:rPr>
      </w:pPr>
      <w:r w:rsidRPr="00F307BA">
        <w:rPr>
          <w:b/>
          <w:lang w:val="es-ES"/>
        </w:rPr>
        <w:t>Conservador:</w:t>
      </w:r>
    </w:p>
    <w:p w:rsidR="00F307BA" w:rsidRPr="00F307BA" w:rsidRDefault="00F307BA" w:rsidP="00F307BA">
      <w:pPr>
        <w:rPr>
          <w:b/>
          <w:lang w:val="es-ES"/>
        </w:rPr>
      </w:pPr>
      <w:r w:rsidRPr="00F307BA">
        <w:rPr>
          <w:b/>
          <w:lang w:val="es-ES"/>
        </w:rPr>
        <w:t>PARTIDO CONSERVADOR COLOMBIANO</w:t>
      </w:r>
    </w:p>
    <w:p w:rsidR="00F307BA" w:rsidRPr="00F307BA" w:rsidRDefault="00F307BA" w:rsidP="00F307BA">
      <w:pPr>
        <w:rPr>
          <w:b/>
          <w:lang w:val="es-ES"/>
        </w:rPr>
      </w:pPr>
    </w:p>
    <w:p w:rsidR="00F307BA" w:rsidRDefault="00F307BA" w:rsidP="00F307BA">
      <w:pPr>
        <w:rPr>
          <w:b/>
          <w:lang w:val="es-ES"/>
        </w:rPr>
      </w:pPr>
      <w:proofErr w:type="spellStart"/>
      <w:r w:rsidRPr="00F307BA">
        <w:rPr>
          <w:b/>
          <w:lang w:val="es-ES"/>
        </w:rPr>
        <w:t>Uribismo</w:t>
      </w:r>
      <w:proofErr w:type="spellEnd"/>
      <w:r w:rsidRPr="00F307BA">
        <w:rPr>
          <w:b/>
          <w:lang w:val="es-ES"/>
        </w:rPr>
        <w:t>:</w:t>
      </w:r>
    </w:p>
    <w:p w:rsidR="00F307BA" w:rsidRPr="00F307BA" w:rsidRDefault="00F307BA" w:rsidP="00F307BA">
      <w:pPr>
        <w:rPr>
          <w:b/>
          <w:lang w:val="es-ES"/>
        </w:rPr>
      </w:pPr>
      <w:r w:rsidRPr="00F307BA">
        <w:rPr>
          <w:b/>
          <w:lang w:val="es-ES"/>
        </w:rPr>
        <w:t>PARTIDO SOCIAL DE UNIDAD NACIONAL. PARTIDO DE LA U</w:t>
      </w:r>
    </w:p>
    <w:p w:rsidR="00F307BA" w:rsidRPr="00F307BA" w:rsidRDefault="00F307BA" w:rsidP="00F307BA">
      <w:pPr>
        <w:rPr>
          <w:b/>
          <w:lang w:val="es-ES"/>
        </w:rPr>
      </w:pPr>
    </w:p>
    <w:p w:rsidR="00CE317B" w:rsidRPr="00CE317B" w:rsidRDefault="00CE317B" w:rsidP="00CE317B">
      <w:pPr>
        <w:rPr>
          <w:b/>
          <w:lang w:val="es-ES"/>
        </w:rPr>
      </w:pPr>
      <w:r w:rsidRPr="00CE317B">
        <w:rPr>
          <w:b/>
          <w:lang w:val="es-ES"/>
        </w:rPr>
        <w:t>Izquierda independiente</w:t>
      </w:r>
      <w:r>
        <w:rPr>
          <w:b/>
          <w:lang w:val="es-ES"/>
        </w:rPr>
        <w:t>:</w:t>
      </w:r>
    </w:p>
    <w:p w:rsidR="00F307BA" w:rsidRPr="00F307BA" w:rsidRDefault="00F307BA" w:rsidP="00F307BA">
      <w:pPr>
        <w:rPr>
          <w:b/>
          <w:lang w:val="es-ES"/>
        </w:rPr>
      </w:pPr>
      <w:r w:rsidRPr="00F307BA">
        <w:rPr>
          <w:b/>
          <w:lang w:val="es-ES"/>
        </w:rPr>
        <w:t>POLO DEMOCRATICO ALTERNATIVO</w:t>
      </w:r>
    </w:p>
    <w:p w:rsidR="00F307BA" w:rsidRPr="00F307BA" w:rsidRDefault="00F307BA" w:rsidP="00F307BA">
      <w:pPr>
        <w:rPr>
          <w:b/>
          <w:lang w:val="es-ES"/>
        </w:rPr>
      </w:pPr>
    </w:p>
    <w:p w:rsidR="00F307BA" w:rsidRDefault="00451C6B" w:rsidP="00F307BA">
      <w:pPr>
        <w:rPr>
          <w:b/>
          <w:lang w:val="es-ES"/>
        </w:rPr>
      </w:pPr>
      <w:r>
        <w:rPr>
          <w:b/>
          <w:lang w:val="es-ES"/>
        </w:rPr>
        <w:t>Centro</w:t>
      </w:r>
      <w:r w:rsidR="00F307BA" w:rsidRPr="00F307BA">
        <w:rPr>
          <w:b/>
          <w:lang w:val="es-ES"/>
        </w:rPr>
        <w:t>:</w:t>
      </w:r>
    </w:p>
    <w:p w:rsidR="00F307BA" w:rsidRPr="00F307BA" w:rsidRDefault="00F307BA" w:rsidP="00F307BA">
      <w:pPr>
        <w:rPr>
          <w:b/>
          <w:lang w:val="es-ES"/>
        </w:rPr>
      </w:pPr>
      <w:r w:rsidRPr="00F307BA">
        <w:rPr>
          <w:b/>
          <w:lang w:val="es-ES"/>
        </w:rPr>
        <w:t>PARTIDO VERDE</w:t>
      </w:r>
    </w:p>
    <w:p w:rsidR="00F307BA" w:rsidRDefault="00F307BA" w:rsidP="00F307BA">
      <w:pPr>
        <w:rPr>
          <w:b/>
          <w:lang w:val="es-ES"/>
        </w:rPr>
      </w:pPr>
    </w:p>
    <w:p w:rsidR="00F307BA" w:rsidRDefault="00CE317B" w:rsidP="00F307BA">
      <w:pPr>
        <w:rPr>
          <w:b/>
          <w:lang w:val="es-ES"/>
        </w:rPr>
      </w:pPr>
      <w:r w:rsidRPr="00CE317B">
        <w:rPr>
          <w:b/>
          <w:lang w:val="es-ES"/>
        </w:rPr>
        <w:t>Tercera vía</w:t>
      </w:r>
      <w:r w:rsidR="00F307BA">
        <w:rPr>
          <w:b/>
          <w:lang w:val="es-ES"/>
        </w:rPr>
        <w:t>:</w:t>
      </w:r>
    </w:p>
    <w:p w:rsidR="00F307BA" w:rsidRDefault="00F307BA" w:rsidP="00F307BA">
      <w:pPr>
        <w:rPr>
          <w:b/>
          <w:lang w:val="es-ES"/>
        </w:rPr>
      </w:pPr>
      <w:r w:rsidRPr="00F307BA">
        <w:rPr>
          <w:b/>
          <w:highlight w:val="yellow"/>
          <w:lang w:val="es-ES"/>
        </w:rPr>
        <w:t>PARTIDO POLO DEMOCRATICO INDEPENDIENTE</w:t>
      </w:r>
    </w:p>
    <w:p w:rsidR="00F307BA" w:rsidRPr="00F307BA" w:rsidRDefault="00F307BA" w:rsidP="00F307BA">
      <w:pPr>
        <w:rPr>
          <w:b/>
          <w:lang w:val="es-ES"/>
        </w:rPr>
      </w:pPr>
    </w:p>
    <w:p w:rsidR="00F307BA" w:rsidRPr="00F307BA" w:rsidRDefault="00F307BA" w:rsidP="00F307BA">
      <w:pPr>
        <w:rPr>
          <w:b/>
          <w:lang w:val="es-ES"/>
        </w:rPr>
      </w:pPr>
      <w:r w:rsidRPr="00F307BA">
        <w:rPr>
          <w:b/>
          <w:lang w:val="es-ES"/>
        </w:rPr>
        <w:t>Otros:</w:t>
      </w:r>
    </w:p>
    <w:p w:rsidR="002A0828" w:rsidRPr="002A0828" w:rsidRDefault="002A0828" w:rsidP="002A0828">
      <w:pPr>
        <w:rPr>
          <w:lang w:val="es-ES"/>
        </w:rPr>
      </w:pPr>
      <w:r w:rsidRPr="002A0828">
        <w:rPr>
          <w:lang w:val="es-ES"/>
        </w:rPr>
        <w:t>MOVIMIENTO APERTURA LIBERAL</w:t>
      </w:r>
    </w:p>
    <w:p w:rsidR="002A0828" w:rsidRPr="002A0828" w:rsidRDefault="002A0828" w:rsidP="002A0828">
      <w:pPr>
        <w:rPr>
          <w:lang w:val="es-ES"/>
        </w:rPr>
      </w:pPr>
      <w:r w:rsidRPr="002A0828">
        <w:rPr>
          <w:lang w:val="es-ES"/>
        </w:rPr>
        <w:t>MOVIMIENTO ALIANZA SOCIAL AFROCOLOMBIANA ASA</w:t>
      </w:r>
    </w:p>
    <w:p w:rsidR="002A0828" w:rsidRDefault="002A0828" w:rsidP="002A0828">
      <w:pPr>
        <w:rPr>
          <w:lang w:val="es-ES"/>
        </w:rPr>
      </w:pPr>
      <w:r w:rsidRPr="002A0828">
        <w:rPr>
          <w:lang w:val="es-ES"/>
        </w:rPr>
        <w:t>MOVIMIENTO LA VOZ DE LA CONSCIENCIA</w:t>
      </w:r>
    </w:p>
    <w:p w:rsidR="00F307BA" w:rsidRDefault="00F307BA" w:rsidP="002A0828">
      <w:pPr>
        <w:rPr>
          <w:lang w:val="es-ES"/>
        </w:rPr>
      </w:pPr>
    </w:p>
    <w:p w:rsidR="00F307BA" w:rsidRDefault="00F307BA" w:rsidP="002A0828">
      <w:pPr>
        <w:rPr>
          <w:lang w:val="es-ES"/>
        </w:rPr>
      </w:pPr>
    </w:p>
    <w:p w:rsidR="00F307BA" w:rsidRDefault="00F307BA" w:rsidP="00F307BA">
      <w:pPr>
        <w:jc w:val="center"/>
        <w:rPr>
          <w:lang w:val="es-ES"/>
        </w:rPr>
      </w:pPr>
      <w:r>
        <w:rPr>
          <w:lang w:val="es-ES"/>
        </w:rPr>
        <w:t>2014</w:t>
      </w:r>
    </w:p>
    <w:p w:rsidR="00CE317B" w:rsidRDefault="00CE317B" w:rsidP="00F307BA">
      <w:pPr>
        <w:rPr>
          <w:lang w:val="es-ES"/>
        </w:rPr>
      </w:pPr>
      <w:proofErr w:type="spellStart"/>
      <w:r>
        <w:rPr>
          <w:lang w:val="es-ES"/>
        </w:rPr>
        <w:t>Uribismo</w:t>
      </w:r>
      <w:proofErr w:type="spellEnd"/>
      <w:r>
        <w:rPr>
          <w:lang w:val="es-ES"/>
        </w:rPr>
        <w:t>:</w:t>
      </w:r>
    </w:p>
    <w:p w:rsidR="00CE317B" w:rsidRPr="00CE317B" w:rsidRDefault="00CE317B" w:rsidP="00CE317B">
      <w:pPr>
        <w:rPr>
          <w:lang w:val="es-ES"/>
        </w:rPr>
      </w:pPr>
      <w:r w:rsidRPr="00CE317B">
        <w:rPr>
          <w:lang w:val="es-ES"/>
        </w:rPr>
        <w:t>CENTRO DEMOCRÁTICO MANO FIRME CORAZON GRANDE</w:t>
      </w:r>
    </w:p>
    <w:p w:rsidR="00CE317B" w:rsidRDefault="00CE317B" w:rsidP="00F307BA">
      <w:pPr>
        <w:rPr>
          <w:lang w:val="es-ES"/>
        </w:rPr>
      </w:pPr>
    </w:p>
    <w:p w:rsidR="00CE317B" w:rsidRDefault="00CE317B" w:rsidP="00F307BA">
      <w:pPr>
        <w:rPr>
          <w:lang w:val="es-ES"/>
        </w:rPr>
      </w:pPr>
      <w:r>
        <w:rPr>
          <w:lang w:val="es-ES"/>
        </w:rPr>
        <w:t>Partido Conservador</w:t>
      </w:r>
    </w:p>
    <w:p w:rsidR="00CE317B" w:rsidRPr="00CE317B" w:rsidRDefault="00CE317B" w:rsidP="00CE317B">
      <w:pPr>
        <w:rPr>
          <w:lang w:val="es-ES"/>
        </w:rPr>
      </w:pPr>
      <w:r w:rsidRPr="00CE317B">
        <w:rPr>
          <w:lang w:val="es-ES"/>
        </w:rPr>
        <w:t>PARTIDO CONSERVADOR COLOMBIANO</w:t>
      </w:r>
    </w:p>
    <w:p w:rsidR="00CE317B" w:rsidRDefault="00CE317B" w:rsidP="00F307BA">
      <w:pPr>
        <w:rPr>
          <w:lang w:val="es-ES"/>
        </w:rPr>
      </w:pPr>
    </w:p>
    <w:p w:rsidR="00CE317B" w:rsidRDefault="00CE317B" w:rsidP="00F307BA">
      <w:pPr>
        <w:rPr>
          <w:lang w:val="es-ES"/>
        </w:rPr>
      </w:pPr>
      <w:r w:rsidRPr="00CE317B">
        <w:rPr>
          <w:lang w:val="es-ES"/>
        </w:rPr>
        <w:t>Tercera vía</w:t>
      </w:r>
      <w:r>
        <w:rPr>
          <w:lang w:val="es-ES"/>
        </w:rPr>
        <w:t>:</w:t>
      </w:r>
    </w:p>
    <w:p w:rsidR="00CE317B" w:rsidRPr="00CE317B" w:rsidRDefault="00CE317B" w:rsidP="00CE317B">
      <w:pPr>
        <w:rPr>
          <w:lang w:val="es-ES"/>
        </w:rPr>
      </w:pPr>
      <w:r w:rsidRPr="00CE317B">
        <w:rPr>
          <w:lang w:val="es-ES"/>
        </w:rPr>
        <w:t>PARTIDO SOCIAL DE UNIDAD NACIONAL. PARTIDO DE LA U</w:t>
      </w:r>
    </w:p>
    <w:p w:rsidR="00CE317B" w:rsidRDefault="00CE317B" w:rsidP="00CE317B">
      <w:pPr>
        <w:rPr>
          <w:b/>
          <w:lang w:val="es-ES"/>
        </w:rPr>
      </w:pPr>
    </w:p>
    <w:p w:rsidR="00CE317B" w:rsidRDefault="00CE317B" w:rsidP="00CE317B">
      <w:pPr>
        <w:rPr>
          <w:b/>
          <w:lang w:val="es-ES"/>
        </w:rPr>
      </w:pPr>
      <w:r w:rsidRPr="00CE317B">
        <w:rPr>
          <w:b/>
          <w:lang w:val="es-ES"/>
        </w:rPr>
        <w:t>Izquierda independiente:</w:t>
      </w:r>
    </w:p>
    <w:p w:rsidR="00CE317B" w:rsidRPr="00CE317B" w:rsidRDefault="00CE317B" w:rsidP="00CE317B">
      <w:pPr>
        <w:rPr>
          <w:b/>
          <w:lang w:val="es-ES"/>
        </w:rPr>
      </w:pPr>
      <w:r w:rsidRPr="00CE317B">
        <w:rPr>
          <w:b/>
          <w:lang w:val="es-ES"/>
        </w:rPr>
        <w:t>POLO DEMOCRATICO ALTERNATIVO</w:t>
      </w:r>
    </w:p>
    <w:p w:rsidR="00CE317B" w:rsidRPr="00CE317B" w:rsidRDefault="00CE317B" w:rsidP="00CE317B">
      <w:pPr>
        <w:rPr>
          <w:b/>
          <w:lang w:val="es-ES"/>
        </w:rPr>
      </w:pPr>
    </w:p>
    <w:p w:rsidR="00CE317B" w:rsidRPr="00CE317B" w:rsidRDefault="00451C6B" w:rsidP="00CE317B">
      <w:pPr>
        <w:rPr>
          <w:b/>
          <w:lang w:val="es-ES"/>
        </w:rPr>
      </w:pPr>
      <w:r>
        <w:rPr>
          <w:b/>
          <w:lang w:val="es-ES"/>
        </w:rPr>
        <w:t>Centro</w:t>
      </w:r>
      <w:r w:rsidR="00CE317B" w:rsidRPr="00CE317B">
        <w:rPr>
          <w:b/>
          <w:lang w:val="es-ES"/>
        </w:rPr>
        <w:t>:</w:t>
      </w:r>
    </w:p>
    <w:p w:rsidR="00CE317B" w:rsidRPr="00CE317B" w:rsidRDefault="00CE317B" w:rsidP="00CE317B">
      <w:pPr>
        <w:rPr>
          <w:lang w:val="es-ES"/>
        </w:rPr>
      </w:pPr>
      <w:r w:rsidRPr="00CE317B">
        <w:rPr>
          <w:lang w:val="es-ES"/>
        </w:rPr>
        <w:t>PARTIDO ALIANZA VERDE</w:t>
      </w:r>
    </w:p>
    <w:p w:rsidR="00CE317B" w:rsidRDefault="00CE317B" w:rsidP="00F307BA">
      <w:pPr>
        <w:rPr>
          <w:lang w:val="es-ES"/>
        </w:rPr>
      </w:pPr>
    </w:p>
    <w:p w:rsidR="00F307BA" w:rsidRDefault="00F307BA" w:rsidP="002A0828">
      <w:pPr>
        <w:rPr>
          <w:lang w:val="es-ES"/>
        </w:rPr>
      </w:pPr>
    </w:p>
    <w:p w:rsidR="00C43666" w:rsidRDefault="00C43666" w:rsidP="00265F8F">
      <w:pPr>
        <w:rPr>
          <w:lang w:val="es-ES"/>
        </w:rPr>
      </w:pPr>
    </w:p>
    <w:p w:rsidR="00265F8F" w:rsidRPr="00265F8F" w:rsidRDefault="00265F8F" w:rsidP="00265F8F">
      <w:pPr>
        <w:rPr>
          <w:lang w:val="es-ES"/>
        </w:rPr>
      </w:pPr>
      <w:r w:rsidRPr="00265F8F">
        <w:rPr>
          <w:lang w:val="es-ES"/>
        </w:rPr>
        <w:t>3 = UNION PATRIOTICA UP</w:t>
      </w:r>
    </w:p>
    <w:p w:rsidR="00265F8F" w:rsidRPr="00265F8F" w:rsidRDefault="00265F8F" w:rsidP="00265F8F">
      <w:pPr>
        <w:rPr>
          <w:lang w:val="es-ES"/>
        </w:rPr>
      </w:pPr>
      <w:r w:rsidRPr="00265F8F">
        <w:rPr>
          <w:lang w:val="es-ES"/>
        </w:rPr>
        <w:t>7 = PARTIDO NACIONAL CRISTIANO PNC</w:t>
      </w:r>
    </w:p>
    <w:p w:rsidR="00265F8F" w:rsidRPr="00265F8F" w:rsidRDefault="00265F8F" w:rsidP="00265F8F">
      <w:pPr>
        <w:rPr>
          <w:lang w:val="es-ES"/>
        </w:rPr>
      </w:pPr>
      <w:r w:rsidRPr="00265F8F">
        <w:rPr>
          <w:lang w:val="es-ES"/>
        </w:rPr>
        <w:t>9 = ALIANZA DEMOCRATICA M - 19</w:t>
      </w:r>
    </w:p>
    <w:p w:rsidR="00265F8F" w:rsidRPr="00265F8F" w:rsidRDefault="00265F8F" w:rsidP="00265F8F">
      <w:pPr>
        <w:rPr>
          <w:lang w:val="es-ES"/>
        </w:rPr>
      </w:pPr>
      <w:r w:rsidRPr="00265F8F">
        <w:rPr>
          <w:lang w:val="es-ES"/>
        </w:rPr>
        <w:t>10 = MOVIMIENTO DE SALVACION NACIONAL</w:t>
      </w:r>
    </w:p>
    <w:p w:rsidR="00265F8F" w:rsidRPr="00265F8F" w:rsidRDefault="00265F8F" w:rsidP="00265F8F">
      <w:pPr>
        <w:rPr>
          <w:lang w:val="es-ES"/>
        </w:rPr>
      </w:pPr>
      <w:r w:rsidRPr="00265F8F">
        <w:rPr>
          <w:lang w:val="es-ES"/>
        </w:rPr>
        <w:t>15 = MOVIMIENTO  ALIANZA SOC INDIGENA ASI</w:t>
      </w:r>
    </w:p>
    <w:p w:rsidR="00265F8F" w:rsidRPr="00265F8F" w:rsidRDefault="00265F8F" w:rsidP="00265F8F">
      <w:pPr>
        <w:rPr>
          <w:lang w:val="es-ES"/>
        </w:rPr>
      </w:pPr>
      <w:r w:rsidRPr="00265F8F">
        <w:rPr>
          <w:lang w:val="es-ES"/>
        </w:rPr>
        <w:t>17 = MOVIMIENTO COMPROMISO CIVICO CRISTIANO</w:t>
      </w:r>
    </w:p>
    <w:p w:rsidR="00265F8F" w:rsidRPr="00265F8F" w:rsidRDefault="00265F8F" w:rsidP="00265F8F">
      <w:pPr>
        <w:rPr>
          <w:lang w:val="es-ES"/>
        </w:rPr>
      </w:pPr>
      <w:r w:rsidRPr="00265F8F">
        <w:rPr>
          <w:lang w:val="es-ES"/>
        </w:rPr>
        <w:t>24 = MOVIMIENTO DE DEFENSA CIUDADANA</w:t>
      </w:r>
    </w:p>
    <w:p w:rsidR="00265F8F" w:rsidRPr="00265F8F" w:rsidRDefault="00265F8F" w:rsidP="00265F8F">
      <w:pPr>
        <w:rPr>
          <w:lang w:val="es-ES"/>
        </w:rPr>
      </w:pPr>
      <w:r w:rsidRPr="00265F8F">
        <w:rPr>
          <w:lang w:val="es-ES"/>
        </w:rPr>
        <w:t>34 = MOVIMIENTO APERTURA LIBERAL</w:t>
      </w:r>
    </w:p>
    <w:p w:rsidR="00265F8F" w:rsidRPr="00265F8F" w:rsidRDefault="00265F8F" w:rsidP="00265F8F">
      <w:pPr>
        <w:rPr>
          <w:lang w:val="es-ES"/>
        </w:rPr>
      </w:pPr>
      <w:r w:rsidRPr="00265F8F">
        <w:rPr>
          <w:lang w:val="es-ES"/>
        </w:rPr>
        <w:t>36 = MOVIMIENTO 19 DE ABRIL</w:t>
      </w:r>
    </w:p>
    <w:p w:rsidR="00265F8F" w:rsidRPr="00265F8F" w:rsidRDefault="00265F8F" w:rsidP="00265F8F">
      <w:pPr>
        <w:rPr>
          <w:lang w:val="es-ES"/>
        </w:rPr>
      </w:pPr>
      <w:r w:rsidRPr="00265F8F">
        <w:rPr>
          <w:lang w:val="es-ES"/>
        </w:rPr>
        <w:t>38 = MOVIMIENTO POLITICO COMUNAL Y COMUNI COL</w:t>
      </w:r>
    </w:p>
    <w:p w:rsidR="00265F8F" w:rsidRPr="00265F8F" w:rsidRDefault="00265F8F" w:rsidP="00265F8F">
      <w:pPr>
        <w:rPr>
          <w:lang w:val="es-ES"/>
        </w:rPr>
      </w:pPr>
      <w:r w:rsidRPr="00265F8F">
        <w:rPr>
          <w:lang w:val="es-ES"/>
        </w:rPr>
        <w:t>39 = MOVIMIENTO FUERZA COLOMBIA</w:t>
      </w:r>
    </w:p>
    <w:p w:rsidR="00265F8F" w:rsidRPr="00265F8F" w:rsidRDefault="00265F8F" w:rsidP="00265F8F">
      <w:pPr>
        <w:rPr>
          <w:lang w:val="es-ES"/>
        </w:rPr>
      </w:pPr>
      <w:r w:rsidRPr="00265F8F">
        <w:rPr>
          <w:lang w:val="es-ES"/>
        </w:rPr>
        <w:t>42 = PARTIDO VERDE OXIGENO</w:t>
      </w:r>
    </w:p>
    <w:p w:rsidR="00265F8F" w:rsidRPr="00265F8F" w:rsidRDefault="00265F8F" w:rsidP="00265F8F">
      <w:pPr>
        <w:rPr>
          <w:lang w:val="es-ES"/>
        </w:rPr>
      </w:pPr>
      <w:r w:rsidRPr="00265F8F">
        <w:rPr>
          <w:lang w:val="es-ES"/>
        </w:rPr>
        <w:t>43 = MOVIMIENTO RECONSTRUCCION DEMOCNAC</w:t>
      </w:r>
    </w:p>
    <w:p w:rsidR="00265F8F" w:rsidRPr="00265F8F" w:rsidRDefault="00265F8F" w:rsidP="00265F8F">
      <w:pPr>
        <w:rPr>
          <w:lang w:val="es-ES"/>
        </w:rPr>
      </w:pPr>
      <w:r w:rsidRPr="00265F8F">
        <w:rPr>
          <w:lang w:val="es-ES"/>
        </w:rPr>
        <w:t>46 = MOVIMIENTO SI COLOMBIA</w:t>
      </w:r>
    </w:p>
    <w:p w:rsidR="00265F8F" w:rsidRPr="00265F8F" w:rsidRDefault="00265F8F" w:rsidP="00265F8F">
      <w:pPr>
        <w:rPr>
          <w:lang w:val="es-ES"/>
        </w:rPr>
      </w:pPr>
      <w:r w:rsidRPr="00265F8F">
        <w:rPr>
          <w:lang w:val="es-ES"/>
        </w:rPr>
        <w:lastRenderedPageBreak/>
        <w:t>47 = MOVIMIENTO VIA ALTERNA</w:t>
      </w:r>
    </w:p>
    <w:p w:rsidR="00265F8F" w:rsidRPr="00265F8F" w:rsidRDefault="00265F8F" w:rsidP="00265F8F">
      <w:pPr>
        <w:rPr>
          <w:lang w:val="es-ES"/>
        </w:rPr>
      </w:pPr>
      <w:r w:rsidRPr="00265F8F">
        <w:rPr>
          <w:lang w:val="es-ES"/>
        </w:rPr>
        <w:t>49 = MOVIMIENTO UNIONISTA</w:t>
      </w:r>
    </w:p>
    <w:p w:rsidR="00265F8F" w:rsidRPr="00265F8F" w:rsidRDefault="00265F8F" w:rsidP="00265F8F">
      <w:pPr>
        <w:rPr>
          <w:lang w:val="es-ES"/>
        </w:rPr>
      </w:pPr>
      <w:r w:rsidRPr="00265F8F">
        <w:rPr>
          <w:lang w:val="es-ES"/>
        </w:rPr>
        <w:t>57 = MOVIMIENTO PARTICIPACION COMUN MPC</w:t>
      </w:r>
    </w:p>
    <w:p w:rsidR="00265F8F" w:rsidRPr="00265F8F" w:rsidRDefault="00265F8F" w:rsidP="00265F8F">
      <w:pPr>
        <w:rPr>
          <w:lang w:val="es-ES"/>
        </w:rPr>
      </w:pPr>
      <w:r w:rsidRPr="00265F8F">
        <w:rPr>
          <w:lang w:val="es-ES"/>
        </w:rPr>
        <w:t>58 = MOVIMIENTO DEJEN JUGAR AL MORENO</w:t>
      </w:r>
    </w:p>
    <w:p w:rsidR="00265F8F" w:rsidRPr="00265F8F" w:rsidRDefault="00265F8F" w:rsidP="00265F8F">
      <w:pPr>
        <w:rPr>
          <w:lang w:val="es-ES"/>
        </w:rPr>
      </w:pPr>
      <w:r w:rsidRPr="00265F8F">
        <w:rPr>
          <w:lang w:val="es-ES"/>
        </w:rPr>
        <w:t>64 = MIRA</w:t>
      </w:r>
    </w:p>
    <w:p w:rsidR="00265F8F" w:rsidRPr="00265F8F" w:rsidRDefault="00265F8F" w:rsidP="00265F8F">
      <w:pPr>
        <w:rPr>
          <w:lang w:val="es-ES"/>
        </w:rPr>
      </w:pPr>
      <w:r w:rsidRPr="00265F8F">
        <w:rPr>
          <w:lang w:val="es-ES"/>
        </w:rPr>
        <w:t>65 = PARTIDO VIRAJE SOCIAL PVS</w:t>
      </w:r>
    </w:p>
    <w:p w:rsidR="00265F8F" w:rsidRPr="00265F8F" w:rsidRDefault="00265F8F" w:rsidP="00265F8F">
      <w:pPr>
        <w:rPr>
          <w:lang w:val="es-ES"/>
        </w:rPr>
      </w:pPr>
      <w:r w:rsidRPr="00265F8F">
        <w:rPr>
          <w:lang w:val="es-ES"/>
        </w:rPr>
        <w:t>75 = PARTIDO UNIDAD DEMOCRATICA</w:t>
      </w:r>
    </w:p>
    <w:p w:rsidR="00265F8F" w:rsidRPr="00265F8F" w:rsidRDefault="00265F8F" w:rsidP="00265F8F">
      <w:pPr>
        <w:rPr>
          <w:lang w:val="es-ES"/>
        </w:rPr>
      </w:pPr>
      <w:r w:rsidRPr="00265F8F">
        <w:rPr>
          <w:lang w:val="es-ES"/>
        </w:rPr>
        <w:t>76 = MOVIMIENTO FRENTE SOCIAL Y POLITICO</w:t>
      </w:r>
    </w:p>
    <w:p w:rsidR="00265F8F" w:rsidRPr="00265F8F" w:rsidRDefault="00265F8F" w:rsidP="00265F8F">
      <w:pPr>
        <w:rPr>
          <w:lang w:val="es-ES"/>
        </w:rPr>
      </w:pPr>
      <w:r w:rsidRPr="00265F8F">
        <w:rPr>
          <w:lang w:val="es-ES"/>
        </w:rPr>
        <w:t>79 = SOCIALDEMOCRATA CRISTIANO</w:t>
      </w:r>
    </w:p>
    <w:p w:rsidR="00265F8F" w:rsidRPr="00265F8F" w:rsidRDefault="00265F8F" w:rsidP="00265F8F">
      <w:pPr>
        <w:rPr>
          <w:lang w:val="es-ES"/>
        </w:rPr>
      </w:pPr>
      <w:r w:rsidRPr="00265F8F">
        <w:rPr>
          <w:lang w:val="es-ES"/>
        </w:rPr>
        <w:t>86 = MOVIMIENTO UNITARIO METAPOLITICO MUM</w:t>
      </w:r>
    </w:p>
    <w:p w:rsidR="00265F8F" w:rsidRPr="00265F8F" w:rsidRDefault="00265F8F" w:rsidP="00265F8F">
      <w:pPr>
        <w:rPr>
          <w:lang w:val="es-ES"/>
        </w:rPr>
      </w:pPr>
      <w:r w:rsidRPr="00265F8F">
        <w:rPr>
          <w:lang w:val="es-ES"/>
        </w:rPr>
        <w:t>88 = PARTIDO SOCIAL DE LOS TRABAJADORES</w:t>
      </w:r>
    </w:p>
    <w:p w:rsidR="00265F8F" w:rsidRPr="00265F8F" w:rsidRDefault="00265F8F" w:rsidP="00265F8F">
      <w:pPr>
        <w:rPr>
          <w:lang w:val="es-ES"/>
        </w:rPr>
      </w:pPr>
      <w:r w:rsidRPr="00265F8F">
        <w:rPr>
          <w:lang w:val="es-ES"/>
        </w:rPr>
        <w:t>89 = UNION DEMOCRATICA GALANISTA</w:t>
      </w:r>
    </w:p>
    <w:p w:rsidR="00265F8F" w:rsidRPr="00265F8F" w:rsidRDefault="00265F8F" w:rsidP="00265F8F">
      <w:pPr>
        <w:rPr>
          <w:lang w:val="es-ES"/>
        </w:rPr>
      </w:pPr>
      <w:r w:rsidRPr="00265F8F">
        <w:rPr>
          <w:lang w:val="es-ES"/>
        </w:rPr>
        <w:t>90 = MOVIMIENTO POR UN NUEVO PAIS</w:t>
      </w:r>
    </w:p>
    <w:p w:rsidR="00265F8F" w:rsidRPr="00265F8F" w:rsidRDefault="00265F8F" w:rsidP="00265F8F">
      <w:pPr>
        <w:rPr>
          <w:lang w:val="es-ES"/>
        </w:rPr>
      </w:pPr>
      <w:r w:rsidRPr="00265F8F">
        <w:rPr>
          <w:lang w:val="es-ES"/>
        </w:rPr>
        <w:t>96 = MOVIMIENTO ORIENTACION ECOLOGICA</w:t>
      </w:r>
    </w:p>
    <w:p w:rsidR="00265F8F" w:rsidRPr="00265F8F" w:rsidRDefault="00265F8F" w:rsidP="00265F8F">
      <w:pPr>
        <w:rPr>
          <w:lang w:val="es-ES"/>
        </w:rPr>
      </w:pPr>
      <w:r w:rsidRPr="00265F8F">
        <w:rPr>
          <w:lang w:val="es-ES"/>
        </w:rPr>
        <w:t>99 = OTROS PARTIDO O MOVIMIENTOS</w:t>
      </w:r>
    </w:p>
    <w:p w:rsidR="00265F8F" w:rsidRPr="00265F8F" w:rsidRDefault="00265F8F" w:rsidP="00265F8F">
      <w:pPr>
        <w:rPr>
          <w:lang w:val="es-ES"/>
        </w:rPr>
      </w:pPr>
      <w:r w:rsidRPr="00265F8F">
        <w:rPr>
          <w:lang w:val="es-ES"/>
        </w:rPr>
        <w:t>100 = MOVIMIENTO AMOR POR COLOMBIA</w:t>
      </w:r>
    </w:p>
    <w:p w:rsidR="00265F8F" w:rsidRPr="00265F8F" w:rsidRDefault="00265F8F" w:rsidP="00265F8F">
      <w:pPr>
        <w:rPr>
          <w:lang w:val="es-ES"/>
        </w:rPr>
      </w:pPr>
      <w:r w:rsidRPr="00265F8F">
        <w:rPr>
          <w:lang w:val="es-ES"/>
        </w:rPr>
        <w:t>101 = PARTIDO NATURAL</w:t>
      </w:r>
    </w:p>
    <w:p w:rsidR="00265F8F" w:rsidRPr="00265F8F" w:rsidRDefault="00265F8F" w:rsidP="00265F8F">
      <w:pPr>
        <w:rPr>
          <w:lang w:val="es-ES"/>
        </w:rPr>
      </w:pPr>
      <w:r w:rsidRPr="00265F8F">
        <w:rPr>
          <w:lang w:val="es-ES"/>
        </w:rPr>
        <w:t>102 = MOVIMIENTO ENCUENTRO 88</w:t>
      </w:r>
    </w:p>
    <w:p w:rsidR="00265F8F" w:rsidRPr="00265F8F" w:rsidRDefault="00265F8F" w:rsidP="00265F8F">
      <w:pPr>
        <w:rPr>
          <w:lang w:val="es-ES"/>
        </w:rPr>
      </w:pPr>
      <w:r w:rsidRPr="00265F8F">
        <w:rPr>
          <w:lang w:val="es-ES"/>
        </w:rPr>
        <w:t xml:space="preserve">125 = FRENTE MORAL </w:t>
      </w:r>
    </w:p>
    <w:p w:rsidR="00265F8F" w:rsidRPr="00265F8F" w:rsidRDefault="00265F8F" w:rsidP="00265F8F">
      <w:pPr>
        <w:rPr>
          <w:lang w:val="es-ES"/>
        </w:rPr>
      </w:pPr>
      <w:r w:rsidRPr="00265F8F">
        <w:rPr>
          <w:lang w:val="es-ES"/>
        </w:rPr>
        <w:t>126 = ANDRES PRESIDENTE</w:t>
      </w:r>
    </w:p>
    <w:p w:rsidR="00265F8F" w:rsidRPr="00265F8F" w:rsidRDefault="00265F8F" w:rsidP="00265F8F">
      <w:pPr>
        <w:rPr>
          <w:lang w:val="es-ES"/>
        </w:rPr>
      </w:pPr>
      <w:r w:rsidRPr="00265F8F">
        <w:rPr>
          <w:lang w:val="es-ES"/>
        </w:rPr>
        <w:t>127 = MOVIMIENTO CRISTIANO INDEPENDIENTE</w:t>
      </w:r>
    </w:p>
    <w:p w:rsidR="00265F8F" w:rsidRPr="00265F8F" w:rsidRDefault="00265F8F" w:rsidP="00265F8F">
      <w:pPr>
        <w:rPr>
          <w:lang w:val="es-ES"/>
        </w:rPr>
      </w:pPr>
      <w:r w:rsidRPr="00265F8F">
        <w:rPr>
          <w:lang w:val="es-ES"/>
        </w:rPr>
        <w:t>128 = JEGA</w:t>
      </w:r>
    </w:p>
    <w:p w:rsidR="00265F8F" w:rsidRPr="00265F8F" w:rsidRDefault="00265F8F" w:rsidP="00265F8F">
      <w:pPr>
        <w:rPr>
          <w:lang w:val="es-ES"/>
        </w:rPr>
      </w:pPr>
      <w:r w:rsidRPr="00265F8F">
        <w:rPr>
          <w:lang w:val="es-ES"/>
        </w:rPr>
        <w:t>129 = CREA</w:t>
      </w:r>
    </w:p>
    <w:p w:rsidR="00265F8F" w:rsidRPr="00265F8F" w:rsidRDefault="00265F8F" w:rsidP="00265F8F">
      <w:pPr>
        <w:rPr>
          <w:lang w:val="es-ES"/>
        </w:rPr>
      </w:pPr>
      <w:r w:rsidRPr="00265F8F">
        <w:rPr>
          <w:lang w:val="es-ES"/>
        </w:rPr>
        <w:t>130 = ORGANIZACION PARA LA PAZ NACIONAL</w:t>
      </w:r>
    </w:p>
    <w:p w:rsidR="00265F8F" w:rsidRPr="00265F8F" w:rsidRDefault="00265F8F" w:rsidP="00265F8F">
      <w:pPr>
        <w:rPr>
          <w:lang w:val="es-ES"/>
        </w:rPr>
      </w:pPr>
      <w:r w:rsidRPr="00265F8F">
        <w:rPr>
          <w:lang w:val="es-ES"/>
        </w:rPr>
        <w:t>131 = CONVERGENCIA NACIONAL</w:t>
      </w:r>
    </w:p>
    <w:p w:rsidR="00265F8F" w:rsidRPr="00265F8F" w:rsidRDefault="00265F8F" w:rsidP="00265F8F">
      <w:pPr>
        <w:rPr>
          <w:lang w:val="es-ES"/>
        </w:rPr>
      </w:pPr>
      <w:r w:rsidRPr="00265F8F">
        <w:rPr>
          <w:lang w:val="es-ES"/>
        </w:rPr>
        <w:t>132 = SOMOS LIBRES</w:t>
      </w:r>
    </w:p>
    <w:p w:rsidR="00265F8F" w:rsidRPr="00265F8F" w:rsidRDefault="00265F8F" w:rsidP="00265F8F">
      <w:pPr>
        <w:rPr>
          <w:lang w:val="es-ES"/>
        </w:rPr>
      </w:pPr>
      <w:r w:rsidRPr="00265F8F">
        <w:rPr>
          <w:lang w:val="es-ES"/>
        </w:rPr>
        <w:t>133 = CGT CRISTIANA</w:t>
      </w:r>
    </w:p>
    <w:p w:rsidR="00265F8F" w:rsidRPr="00265F8F" w:rsidRDefault="00265F8F" w:rsidP="00265F8F">
      <w:pPr>
        <w:rPr>
          <w:lang w:val="es-ES"/>
        </w:rPr>
      </w:pPr>
      <w:r w:rsidRPr="00265F8F">
        <w:rPr>
          <w:lang w:val="es-ES"/>
        </w:rPr>
        <w:t>134 = PROTESTEMOS</w:t>
      </w:r>
    </w:p>
    <w:p w:rsidR="00265F8F" w:rsidRPr="00265F8F" w:rsidRDefault="00265F8F" w:rsidP="00265F8F">
      <w:pPr>
        <w:rPr>
          <w:lang w:val="es-ES"/>
        </w:rPr>
      </w:pPr>
      <w:r w:rsidRPr="00265F8F">
        <w:rPr>
          <w:lang w:val="es-ES"/>
        </w:rPr>
        <w:t>135 = COMPROMISO COLOMBIA</w:t>
      </w:r>
    </w:p>
    <w:p w:rsidR="00265F8F" w:rsidRPr="00265F8F" w:rsidRDefault="00265F8F" w:rsidP="00265F8F">
      <w:pPr>
        <w:rPr>
          <w:lang w:val="es-ES"/>
        </w:rPr>
      </w:pPr>
      <w:r w:rsidRPr="00265F8F">
        <w:rPr>
          <w:lang w:val="es-ES"/>
        </w:rPr>
        <w:lastRenderedPageBreak/>
        <w:t>154 = PRIMERO COLOMBIA</w:t>
      </w:r>
    </w:p>
    <w:p w:rsidR="00265F8F" w:rsidRPr="00265F8F" w:rsidRDefault="00265F8F" w:rsidP="00265F8F">
      <w:pPr>
        <w:rPr>
          <w:lang w:val="es-ES"/>
        </w:rPr>
      </w:pPr>
      <w:r w:rsidRPr="00265F8F">
        <w:rPr>
          <w:lang w:val="es-ES"/>
        </w:rPr>
        <w:t>164 = PARTIDO POLO DEMOCRATICO INDEPENDIENTE</w:t>
      </w:r>
    </w:p>
    <w:p w:rsidR="00265F8F" w:rsidRPr="00265F8F" w:rsidRDefault="00265F8F" w:rsidP="00265F8F">
      <w:pPr>
        <w:rPr>
          <w:lang w:val="es-ES"/>
        </w:rPr>
      </w:pPr>
      <w:r w:rsidRPr="00265F8F">
        <w:rPr>
          <w:lang w:val="es-ES"/>
        </w:rPr>
        <w:t>190 = MOVIMIENTO NACIONAL DE RECONCILIACION</w:t>
      </w:r>
    </w:p>
    <w:p w:rsidR="00265F8F" w:rsidRPr="00265F8F" w:rsidRDefault="00265F8F" w:rsidP="00265F8F">
      <w:pPr>
        <w:rPr>
          <w:lang w:val="es-ES"/>
        </w:rPr>
      </w:pPr>
      <w:r w:rsidRPr="00265F8F">
        <w:rPr>
          <w:lang w:val="es-ES"/>
        </w:rPr>
        <w:t>194 = POLO DEMOCRATICO ALTERNATIVO</w:t>
      </w:r>
    </w:p>
    <w:p w:rsidR="00265F8F" w:rsidRPr="00265F8F" w:rsidRDefault="00265F8F" w:rsidP="00265F8F">
      <w:pPr>
        <w:rPr>
          <w:lang w:val="es-ES"/>
        </w:rPr>
      </w:pPr>
      <w:r w:rsidRPr="00265F8F">
        <w:rPr>
          <w:lang w:val="es-ES"/>
        </w:rPr>
        <w:t>197 = PARTIDO VERDE</w:t>
      </w:r>
    </w:p>
    <w:p w:rsidR="00265F8F" w:rsidRPr="00265F8F" w:rsidRDefault="00265F8F" w:rsidP="00265F8F">
      <w:pPr>
        <w:rPr>
          <w:lang w:val="es-ES"/>
        </w:rPr>
      </w:pPr>
      <w:r w:rsidRPr="00265F8F">
        <w:rPr>
          <w:lang w:val="es-ES"/>
        </w:rPr>
        <w:t>198 = PARTIDO SOCIAL DE UNIDAD NACIONAL. PARTIDO DE LA U</w:t>
      </w:r>
    </w:p>
    <w:p w:rsidR="00265F8F" w:rsidRPr="00265F8F" w:rsidRDefault="00265F8F" w:rsidP="00265F8F">
      <w:pPr>
        <w:rPr>
          <w:lang w:val="es-ES"/>
        </w:rPr>
      </w:pPr>
      <w:r w:rsidRPr="00265F8F">
        <w:rPr>
          <w:lang w:val="es-ES"/>
        </w:rPr>
        <w:t>199 = MOVIMIENTO ALIANZA SOCIAL AFROCOLOMBIANA ASA</w:t>
      </w:r>
    </w:p>
    <w:p w:rsidR="00265F8F" w:rsidRPr="00265F8F" w:rsidRDefault="00265F8F" w:rsidP="00265F8F">
      <w:pPr>
        <w:rPr>
          <w:lang w:val="es-ES"/>
        </w:rPr>
      </w:pPr>
      <w:r w:rsidRPr="00265F8F">
        <w:rPr>
          <w:lang w:val="es-ES"/>
        </w:rPr>
        <w:t>233 = MOVIMIENTO LA VOZ DE LA CONSCIENCIA</w:t>
      </w:r>
    </w:p>
    <w:p w:rsidR="00265F8F" w:rsidRPr="00265F8F" w:rsidRDefault="00265F8F" w:rsidP="00265F8F">
      <w:pPr>
        <w:rPr>
          <w:lang w:val="es-ES"/>
        </w:rPr>
      </w:pPr>
      <w:r w:rsidRPr="00265F8F">
        <w:rPr>
          <w:lang w:val="es-ES"/>
        </w:rPr>
        <w:t xml:space="preserve">644 = CENTRO DEMOCRÁTICO MANO FIRME CORAZON GRANDE </w:t>
      </w:r>
    </w:p>
    <w:p w:rsidR="00F2214A" w:rsidRPr="00265F8F" w:rsidRDefault="00265F8F" w:rsidP="00265F8F">
      <w:r>
        <w:t>645 = PARTIDO ALIANZA VERDE</w:t>
      </w:r>
    </w:p>
    <w:sectPr w:rsidR="00F2214A" w:rsidRPr="00265F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zNLC0MDIwMzMwMTJV0lEKTi0uzszPAykwrgUAW9c0cSwAAAA="/>
  </w:docVars>
  <w:rsids>
    <w:rsidRoot w:val="00265F8F"/>
    <w:rsid w:val="00265F8F"/>
    <w:rsid w:val="002A0828"/>
    <w:rsid w:val="00317652"/>
    <w:rsid w:val="0034478C"/>
    <w:rsid w:val="003E3EE3"/>
    <w:rsid w:val="00451C6B"/>
    <w:rsid w:val="004A767E"/>
    <w:rsid w:val="006F0FB9"/>
    <w:rsid w:val="007746B8"/>
    <w:rsid w:val="00C32BC6"/>
    <w:rsid w:val="00C43666"/>
    <w:rsid w:val="00C63C0A"/>
    <w:rsid w:val="00CE317B"/>
    <w:rsid w:val="00D07248"/>
    <w:rsid w:val="00F2214A"/>
    <w:rsid w:val="00F30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8129AA2-EB1E-4534-8E4B-041AE352B8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2986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6</TotalTime>
  <Pages>8</Pages>
  <Words>651</Words>
  <Characters>371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3</cp:revision>
  <dcterms:created xsi:type="dcterms:W3CDTF">2017-06-11T21:43:00Z</dcterms:created>
  <dcterms:modified xsi:type="dcterms:W3CDTF">2017-07-14T21:41:00Z</dcterms:modified>
</cp:coreProperties>
</file>